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20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760"/>
        <w:gridCol w:w="270"/>
        <w:gridCol w:w="5760"/>
        <w:gridCol w:w="270"/>
      </w:tblGrid>
      <w:tr w:rsidR="00147B2A" w14:paraId="2E994E1F" w14:textId="77777777" w:rsidTr="00147B2A">
        <w:trPr>
          <w:cantSplit/>
          <w:trHeight w:hRule="exact" w:val="4799"/>
        </w:trPr>
        <w:tc>
          <w:tcPr>
            <w:tcW w:w="5760" w:type="dxa"/>
          </w:tcPr>
          <w:p w14:paraId="37C7770B" w14:textId="77777777" w:rsidR="00147B2A" w:rsidRPr="00FA3030" w:rsidRDefault="00147B2A" w:rsidP="00147B2A">
            <w:pPr>
              <w:ind w:left="274" w:right="274"/>
            </w:pPr>
            <w:bookmarkStart w:id="0" w:name="_GoBack"/>
            <w:bookmarkEnd w:id="0"/>
          </w:p>
          <w:p w14:paraId="7A2EA9F9" w14:textId="77777777" w:rsidR="00147B2A" w:rsidRPr="009255E9" w:rsidRDefault="003831AE" w:rsidP="00937028">
            <w:pPr>
              <w:ind w:right="274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2023808" behindDoc="0" locked="0" layoutInCell="1" allowOverlap="1" wp14:anchorId="3EAD7A2F" wp14:editId="20353B69">
                      <wp:simplePos x="0" y="0"/>
                      <wp:positionH relativeFrom="column">
                        <wp:posOffset>169545</wp:posOffset>
                      </wp:positionH>
                      <wp:positionV relativeFrom="paragraph">
                        <wp:posOffset>16510</wp:posOffset>
                      </wp:positionV>
                      <wp:extent cx="3286125" cy="2688590"/>
                      <wp:effectExtent l="19050" t="19050" r="9525" b="0"/>
                      <wp:wrapNone/>
                      <wp:docPr id="12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86125" cy="268859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D4CBF7D" id="Rectangle 12" o:spid="_x0000_s1026" style="position:absolute;margin-left:13.35pt;margin-top:1.3pt;width:258.75pt;height:211.7pt;z-index:25202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" filled="f" strokecolor="black [3213]" strokeweight="2.25pt">
                      <v:path arrowok="t"/>
                    </v:rect>
                  </w:pict>
                </mc:Fallback>
              </mc:AlternateContent>
            </w:r>
            <w:r w:rsidR="00147B2A" w:rsidRPr="009255E9">
              <w:rPr>
                <w:b/>
                <w:noProof/>
                <w:sz w:val="32"/>
                <w:szCs w:val="32"/>
              </w:rPr>
              <w:t>CICCA</w:t>
            </w:r>
            <w:r w:rsidR="00147B2A" w:rsidRPr="009255E9">
              <w:rPr>
                <w:b/>
                <w:sz w:val="32"/>
                <w:szCs w:val="32"/>
              </w:rPr>
              <w:t xml:space="preserve"> Print Label</w:t>
            </w:r>
          </w:p>
          <w:p w14:paraId="6B3BB283" w14:textId="77777777" w:rsidR="00147B2A" w:rsidRPr="001119FC" w:rsidRDefault="003831AE" w:rsidP="00147B2A">
            <w:pPr>
              <w:ind w:right="274"/>
              <w:rPr>
                <w:sz w:val="4"/>
                <w:szCs w:val="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26880" behindDoc="0" locked="0" layoutInCell="1" allowOverlap="1" wp14:anchorId="3534F8EC" wp14:editId="4C3E3E0A">
                      <wp:simplePos x="0" y="0"/>
                      <wp:positionH relativeFrom="column">
                        <wp:posOffset>1827530</wp:posOffset>
                      </wp:positionH>
                      <wp:positionV relativeFrom="paragraph">
                        <wp:posOffset>7620</wp:posOffset>
                      </wp:positionV>
                      <wp:extent cx="457200" cy="292100"/>
                      <wp:effectExtent l="0" t="0" r="0" b="0"/>
                      <wp:wrapNone/>
                      <wp:docPr id="15" name="Text Box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6BD1D2A" w14:textId="77777777" w:rsidR="00147B2A" w:rsidRPr="00937028" w:rsidRDefault="00147B2A" w:rsidP="00147B2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534F8E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5" o:spid="_x0000_s1026" type="#_x0000_t202" style="position:absolute;margin-left:143.9pt;margin-top:.6pt;width:36pt;height:23pt;z-index:25202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" strokeweight="1.5pt">
                      <v:textbox>
                        <w:txbxContent>
                          <w:p w14:paraId="26BD1D2A" w14:textId="77777777" w:rsidR="00147B2A" w:rsidRPr="00937028" w:rsidRDefault="00147B2A" w:rsidP="00147B2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32000" behindDoc="0" locked="0" layoutInCell="1" allowOverlap="1" wp14:anchorId="0ADEEA57" wp14:editId="24D0C3E1">
                      <wp:simplePos x="0" y="0"/>
                      <wp:positionH relativeFrom="column">
                        <wp:posOffset>2379980</wp:posOffset>
                      </wp:positionH>
                      <wp:positionV relativeFrom="paragraph">
                        <wp:posOffset>10160</wp:posOffset>
                      </wp:positionV>
                      <wp:extent cx="457200" cy="292100"/>
                      <wp:effectExtent l="0" t="0" r="0" b="0"/>
                      <wp:wrapNone/>
                      <wp:docPr id="1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46D867E" w14:textId="77777777" w:rsidR="00147B2A" w:rsidRPr="00937028" w:rsidRDefault="00147B2A" w:rsidP="00147B2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DEEA57" id="Text Box 2" o:spid="_x0000_s1027" type="#_x0000_t202" style="position:absolute;margin-left:187.4pt;margin-top:.8pt;width:36pt;height:23pt;z-index:25203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" strokeweight="1.5pt">
                      <v:textbox>
                        <w:txbxContent>
                          <w:p w14:paraId="746D867E" w14:textId="77777777" w:rsidR="00147B2A" w:rsidRPr="00937028" w:rsidRDefault="00147B2A" w:rsidP="00147B2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33024" behindDoc="0" locked="0" layoutInCell="1" allowOverlap="1" wp14:anchorId="77F75205" wp14:editId="66128E5D">
                      <wp:simplePos x="0" y="0"/>
                      <wp:positionH relativeFrom="column">
                        <wp:posOffset>1129030</wp:posOffset>
                      </wp:positionH>
                      <wp:positionV relativeFrom="paragraph">
                        <wp:posOffset>10160</wp:posOffset>
                      </wp:positionV>
                      <wp:extent cx="606425" cy="292100"/>
                      <wp:effectExtent l="0" t="0" r="3175" b="0"/>
                      <wp:wrapNone/>
                      <wp:docPr id="16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642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FCBCA91" w14:textId="2F647393" w:rsidR="00147B2A" w:rsidRPr="00937028" w:rsidRDefault="00147B2A" w:rsidP="008B5B05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F75205" id="Text Box 16" o:spid="_x0000_s1028" type="#_x0000_t202" style="position:absolute;margin-left:88.9pt;margin-top:.8pt;width:47.75pt;height:23pt;z-index:25203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" strokeweight="1.5pt">
                      <v:textbox>
                        <w:txbxContent>
                          <w:p w14:paraId="6FCBCA91" w14:textId="2F647393" w:rsidR="00147B2A" w:rsidRPr="00937028" w:rsidRDefault="00147B2A" w:rsidP="008B5B0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27904" behindDoc="0" locked="0" layoutInCell="1" allowOverlap="1" wp14:anchorId="70EC6C0F" wp14:editId="38FA7954">
                      <wp:simplePos x="0" y="0"/>
                      <wp:positionH relativeFrom="column">
                        <wp:posOffset>226060</wp:posOffset>
                      </wp:positionH>
                      <wp:positionV relativeFrom="paragraph">
                        <wp:posOffset>10160</wp:posOffset>
                      </wp:positionV>
                      <wp:extent cx="640080" cy="291465"/>
                      <wp:effectExtent l="0" t="0" r="7620" b="0"/>
                      <wp:wrapNone/>
                      <wp:docPr id="17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" cy="2914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6C6E02" w14:textId="7E7833EB" w:rsidR="00147B2A" w:rsidRPr="00937028" w:rsidRDefault="0018372E" w:rsidP="00D53000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F2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EC6C0F" id="Text Box 17" o:spid="_x0000_s1029" type="#_x0000_t202" style="position:absolute;margin-left:17.8pt;margin-top:.8pt;width:50.4pt;height:22.95pt;z-index:25202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" strokeweight="1.5pt">
                      <v:textbox>
                        <w:txbxContent>
                          <w:p w14:paraId="0D6C6E02" w14:textId="7E7833EB" w:rsidR="00147B2A" w:rsidRPr="00937028" w:rsidRDefault="0018372E" w:rsidP="00D5300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2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25856" behindDoc="0" locked="0" layoutInCell="1" allowOverlap="1" wp14:anchorId="7C0D6B58" wp14:editId="29DC1B63">
                      <wp:simplePos x="0" y="0"/>
                      <wp:positionH relativeFrom="column">
                        <wp:posOffset>2930525</wp:posOffset>
                      </wp:positionH>
                      <wp:positionV relativeFrom="paragraph">
                        <wp:posOffset>11430</wp:posOffset>
                      </wp:positionV>
                      <wp:extent cx="457200" cy="292100"/>
                      <wp:effectExtent l="0" t="0" r="0" b="0"/>
                      <wp:wrapNone/>
                      <wp:docPr id="13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1A7A33E" w14:textId="77777777" w:rsidR="008B5B05" w:rsidRPr="00954AAF" w:rsidRDefault="008B5B05" w:rsidP="00147B2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0D6B58" id="Text Box 13" o:spid="_x0000_s1030" type="#_x0000_t202" style="position:absolute;margin-left:230.75pt;margin-top:.9pt;width:36pt;height:23pt;z-index:25202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" strokeweight="1.5pt">
                      <v:textbox>
                        <w:txbxContent>
                          <w:p w14:paraId="51A7A33E" w14:textId="77777777" w:rsidR="008B5B05" w:rsidRPr="00954AAF" w:rsidRDefault="008B5B05" w:rsidP="00147B2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C3C2B92" w14:textId="77777777" w:rsidR="00147B2A" w:rsidRDefault="00147B2A" w:rsidP="00147B2A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5B60741A" w14:textId="77777777" w:rsidR="00147B2A" w:rsidRDefault="00147B2A" w:rsidP="00147B2A">
            <w:pPr>
              <w:ind w:right="274"/>
              <w:rPr>
                <w:sz w:val="16"/>
                <w:szCs w:val="16"/>
              </w:rPr>
            </w:pPr>
          </w:p>
          <w:p w14:paraId="1E52F139" w14:textId="77777777" w:rsidR="00147B2A" w:rsidRPr="00954AAF" w:rsidRDefault="00147B2A" w:rsidP="00147B2A">
            <w:pPr>
              <w:ind w:right="274"/>
              <w:rPr>
                <w:sz w:val="4"/>
                <w:szCs w:val="4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6EFCE122" w14:textId="77777777" w:rsidR="00147B2A" w:rsidRDefault="00147B2A" w:rsidP="00147B2A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</w:t>
            </w:r>
            <w:r w:rsidR="00937028">
              <w:rPr>
                <w:sz w:val="16"/>
                <w:szCs w:val="16"/>
              </w:rPr>
              <w:t xml:space="preserve">  Spring or Fall             </w:t>
            </w:r>
            <w:r>
              <w:rPr>
                <w:sz w:val="16"/>
                <w:szCs w:val="16"/>
              </w:rPr>
              <w:t xml:space="preserve">Category Letter    </w:t>
            </w:r>
            <w:r w:rsidR="00BD6856">
              <w:rPr>
                <w:sz w:val="16"/>
                <w:szCs w:val="16"/>
              </w:rPr>
              <w:t xml:space="preserve">   </w:t>
            </w:r>
            <w:r w:rsidR="009255E9">
              <w:rPr>
                <w:sz w:val="16"/>
                <w:szCs w:val="16"/>
              </w:rPr>
              <w:t xml:space="preserve"> </w:t>
            </w:r>
            <w:r w:rsidR="00BD6856">
              <w:rPr>
                <w:sz w:val="16"/>
                <w:szCs w:val="16"/>
              </w:rPr>
              <w:t>Print</w:t>
            </w:r>
            <w:r>
              <w:rPr>
                <w:sz w:val="16"/>
                <w:szCs w:val="16"/>
              </w:rPr>
              <w:t xml:space="preserve">#        </w:t>
            </w:r>
            <w:r w:rsidR="00BD6856">
              <w:rPr>
                <w:sz w:val="16"/>
                <w:szCs w:val="16"/>
              </w:rPr>
              <w:t xml:space="preserve">    Club #         Member</w:t>
            </w:r>
            <w:r>
              <w:rPr>
                <w:sz w:val="16"/>
                <w:szCs w:val="16"/>
              </w:rPr>
              <w:t xml:space="preserve"> #        </w:t>
            </w:r>
          </w:p>
          <w:p w14:paraId="7655D5DA" w14:textId="77777777" w:rsidR="00147B2A" w:rsidRDefault="003831AE" w:rsidP="00147B2A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28928" behindDoc="0" locked="0" layoutInCell="1" allowOverlap="1" wp14:anchorId="7C1367B9" wp14:editId="0F7F1E58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50165</wp:posOffset>
                      </wp:positionV>
                      <wp:extent cx="3163570" cy="292735"/>
                      <wp:effectExtent l="0" t="0" r="0" b="0"/>
                      <wp:wrapNone/>
                      <wp:docPr id="1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1C386EE" w14:textId="3BB2985B" w:rsidR="00147B2A" w:rsidRDefault="00147B2A" w:rsidP="00147B2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1367B9" id="_x0000_s1031" type="#_x0000_t202" style="position:absolute;margin-left:18pt;margin-top:3.95pt;width:249.1pt;height:23.05pt;z-index:25202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" strokeweight="1.5pt">
                      <v:textbox>
                        <w:txbxContent>
                          <w:p w14:paraId="31C386EE" w14:textId="3BB2985B" w:rsidR="00147B2A" w:rsidRDefault="00147B2A" w:rsidP="00147B2A"/>
                        </w:txbxContent>
                      </v:textbox>
                    </v:shape>
                  </w:pict>
                </mc:Fallback>
              </mc:AlternateContent>
            </w:r>
          </w:p>
          <w:p w14:paraId="55F9F9D0" w14:textId="77777777" w:rsidR="00147B2A" w:rsidRDefault="00147B2A" w:rsidP="00147B2A">
            <w:pPr>
              <w:ind w:right="274"/>
              <w:rPr>
                <w:sz w:val="16"/>
                <w:szCs w:val="16"/>
              </w:rPr>
            </w:pPr>
          </w:p>
          <w:p w14:paraId="71F196DF" w14:textId="77777777" w:rsidR="00147B2A" w:rsidRDefault="00147B2A" w:rsidP="00147B2A">
            <w:pPr>
              <w:ind w:right="274"/>
              <w:rPr>
                <w:sz w:val="12"/>
                <w:szCs w:val="12"/>
              </w:rPr>
            </w:pPr>
          </w:p>
          <w:p w14:paraId="5C35E1F2" w14:textId="77777777" w:rsidR="00147B2A" w:rsidRPr="004A3CB3" w:rsidRDefault="00147B2A" w:rsidP="00147B2A">
            <w:pPr>
              <w:ind w:right="274"/>
              <w:rPr>
                <w:sz w:val="2"/>
                <w:szCs w:val="2"/>
              </w:rPr>
            </w:pPr>
          </w:p>
          <w:p w14:paraId="1A29E159" w14:textId="77777777" w:rsidR="00147B2A" w:rsidRDefault="00147B2A" w:rsidP="00147B2A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</w:t>
            </w:r>
            <w:r w:rsidR="009E0C77">
              <w:rPr>
                <w:sz w:val="16"/>
                <w:szCs w:val="16"/>
              </w:rPr>
              <w:t>Print Title</w:t>
            </w:r>
          </w:p>
          <w:p w14:paraId="53B6E467" w14:textId="77777777" w:rsidR="00147B2A" w:rsidRPr="0000151B" w:rsidRDefault="003831AE" w:rsidP="00147B2A">
            <w:pPr>
              <w:ind w:right="274"/>
              <w:rPr>
                <w:sz w:val="24"/>
                <w:szCs w:val="2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24832" behindDoc="0" locked="0" layoutInCell="1" allowOverlap="1" wp14:anchorId="1ABBCC72" wp14:editId="319EE6EA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38100</wp:posOffset>
                      </wp:positionV>
                      <wp:extent cx="3163570" cy="292735"/>
                      <wp:effectExtent l="0" t="0" r="0" b="0"/>
                      <wp:wrapNone/>
                      <wp:docPr id="1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8C139D" w14:textId="4D8BBF9D" w:rsidR="00147B2A" w:rsidRDefault="00147B2A" w:rsidP="00147B2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BBCC72" id="_x0000_s1032" type="#_x0000_t202" style="position:absolute;margin-left:18pt;margin-top:3pt;width:249.1pt;height:23.05pt;z-index:25202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" strokeweight="1.5pt">
                      <v:textbox>
                        <w:txbxContent>
                          <w:p w14:paraId="148C139D" w14:textId="4D8BBF9D" w:rsidR="00147B2A" w:rsidRDefault="00147B2A" w:rsidP="00147B2A"/>
                        </w:txbxContent>
                      </v:textbox>
                    </v:shape>
                  </w:pict>
                </mc:Fallback>
              </mc:AlternateContent>
            </w:r>
          </w:p>
          <w:p w14:paraId="2A6531CA" w14:textId="77777777" w:rsidR="00147B2A" w:rsidRDefault="00147B2A" w:rsidP="00147B2A">
            <w:pPr>
              <w:ind w:left="274" w:right="274"/>
              <w:rPr>
                <w:sz w:val="20"/>
                <w:szCs w:val="20"/>
              </w:rPr>
            </w:pPr>
          </w:p>
          <w:p w14:paraId="0733DB38" w14:textId="77777777" w:rsidR="00147B2A" w:rsidRDefault="00147B2A" w:rsidP="00147B2A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</w:t>
            </w:r>
            <w:r w:rsidR="009E0C77">
              <w:rPr>
                <w:sz w:val="16"/>
                <w:szCs w:val="16"/>
              </w:rPr>
              <w:t>Member Name</w:t>
            </w:r>
          </w:p>
          <w:p w14:paraId="6B6D95BC" w14:textId="77777777" w:rsidR="00147B2A" w:rsidRDefault="003831AE" w:rsidP="00147B2A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29952" behindDoc="0" locked="0" layoutInCell="1" allowOverlap="1" wp14:anchorId="380D6D02" wp14:editId="761BC2EF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69850</wp:posOffset>
                      </wp:positionV>
                      <wp:extent cx="3163570" cy="292735"/>
                      <wp:effectExtent l="0" t="0" r="0" b="0"/>
                      <wp:wrapNone/>
                      <wp:docPr id="2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4B8935" w14:textId="0542BABD" w:rsidR="00147B2A" w:rsidRDefault="00147B2A" w:rsidP="00147B2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0D6D02" id="_x0000_s1033" type="#_x0000_t202" style="position:absolute;margin-left:18pt;margin-top:5.5pt;width:249.1pt;height:23.05pt;z-index:25202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" strokeweight="1.5pt">
                      <v:textbox>
                        <w:txbxContent>
                          <w:p w14:paraId="144B8935" w14:textId="0542BABD" w:rsidR="00147B2A" w:rsidRDefault="00147B2A" w:rsidP="00147B2A"/>
                        </w:txbxContent>
                      </v:textbox>
                    </v:shape>
                  </w:pict>
                </mc:Fallback>
              </mc:AlternateContent>
            </w:r>
          </w:p>
          <w:p w14:paraId="66163572" w14:textId="77777777" w:rsidR="00147B2A" w:rsidRDefault="00147B2A" w:rsidP="00147B2A">
            <w:pPr>
              <w:ind w:right="274"/>
              <w:rPr>
                <w:sz w:val="16"/>
                <w:szCs w:val="16"/>
              </w:rPr>
            </w:pPr>
          </w:p>
          <w:p w14:paraId="7D0D42D5" w14:textId="77777777" w:rsidR="00147B2A" w:rsidRDefault="00147B2A" w:rsidP="00147B2A">
            <w:pPr>
              <w:ind w:right="274"/>
              <w:rPr>
                <w:sz w:val="16"/>
                <w:szCs w:val="16"/>
              </w:rPr>
            </w:pPr>
          </w:p>
          <w:p w14:paraId="00C9DF37" w14:textId="77777777" w:rsidR="00147B2A" w:rsidRPr="007F73AE" w:rsidRDefault="00275059" w:rsidP="00147B2A">
            <w:pPr>
              <w:ind w:left="274"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</w:t>
            </w:r>
            <w:r w:rsidR="00147B2A">
              <w:rPr>
                <w:sz w:val="16"/>
                <w:szCs w:val="16"/>
              </w:rPr>
              <w:t>Club Name</w:t>
            </w:r>
          </w:p>
          <w:p w14:paraId="5B8501F1" w14:textId="77777777" w:rsidR="00147B2A" w:rsidRPr="00751800" w:rsidRDefault="003831AE" w:rsidP="00147B2A">
            <w:pPr>
              <w:ind w:left="274" w:right="274"/>
              <w:rPr>
                <w:b/>
                <w:sz w:val="8"/>
                <w:szCs w:val="8"/>
              </w:rPr>
            </w:pP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22784" behindDoc="0" locked="0" layoutInCell="1" allowOverlap="1" wp14:anchorId="22124988" wp14:editId="329B9FE1">
                      <wp:simplePos x="0" y="0"/>
                      <wp:positionH relativeFrom="column">
                        <wp:posOffset>1879600</wp:posOffset>
                      </wp:positionH>
                      <wp:positionV relativeFrom="paragraph">
                        <wp:posOffset>40005</wp:posOffset>
                      </wp:positionV>
                      <wp:extent cx="1508760" cy="484505"/>
                      <wp:effectExtent l="0" t="0" r="0" b="0"/>
                      <wp:wrapNone/>
                      <wp:docPr id="2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F98D864" w14:textId="77777777" w:rsidR="00147B2A" w:rsidRDefault="00147B2A" w:rsidP="00147B2A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954AAF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Awar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124988" id="_x0000_s1034" type="#_x0000_t202" style="position:absolute;left:0;text-align:left;margin-left:148pt;margin-top:3.15pt;width:118.8pt;height:38.15pt;z-index:25202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" strokeweight="1.5pt">
                      <v:textbox>
                        <w:txbxContent>
                          <w:p w14:paraId="6F98D864" w14:textId="77777777" w:rsidR="00147B2A" w:rsidRDefault="00147B2A" w:rsidP="00147B2A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54AAF">
                              <w:rPr>
                                <w:b/>
                                <w:sz w:val="24"/>
                                <w:szCs w:val="24"/>
                              </w:rPr>
                              <w:t>Awar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30976" behindDoc="0" locked="0" layoutInCell="1" allowOverlap="1" wp14:anchorId="17513A6E" wp14:editId="223B5093">
                      <wp:simplePos x="0" y="0"/>
                      <wp:positionH relativeFrom="column">
                        <wp:posOffset>227965</wp:posOffset>
                      </wp:positionH>
                      <wp:positionV relativeFrom="paragraph">
                        <wp:posOffset>40640</wp:posOffset>
                      </wp:positionV>
                      <wp:extent cx="1508760" cy="484505"/>
                      <wp:effectExtent l="0" t="0" r="0" b="0"/>
                      <wp:wrapNone/>
                      <wp:docPr id="2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9A91D1A" w14:textId="77777777" w:rsidR="00147B2A" w:rsidRDefault="00147B2A" w:rsidP="00147B2A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 xml:space="preserve">Score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513A6E" id="_x0000_s1035" type="#_x0000_t202" style="position:absolute;left:0;text-align:left;margin-left:17.95pt;margin-top:3.2pt;width:118.8pt;height:38.15pt;z-index:25203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" strokeweight="1.5pt">
                      <v:textbox>
                        <w:txbxContent>
                          <w:p w14:paraId="39A91D1A" w14:textId="77777777" w:rsidR="00147B2A" w:rsidRDefault="00147B2A" w:rsidP="00147B2A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core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8A866E7" w14:textId="77777777" w:rsidR="00147B2A" w:rsidRDefault="00147B2A" w:rsidP="00147B2A">
            <w:pPr>
              <w:ind w:left="274" w:right="274"/>
            </w:pPr>
          </w:p>
        </w:tc>
        <w:tc>
          <w:tcPr>
            <w:tcW w:w="270" w:type="dxa"/>
          </w:tcPr>
          <w:p w14:paraId="0F805D86" w14:textId="77777777" w:rsidR="00147B2A" w:rsidRDefault="00147B2A" w:rsidP="00FA3030">
            <w:pPr>
              <w:ind w:left="274" w:right="274"/>
            </w:pPr>
          </w:p>
        </w:tc>
        <w:tc>
          <w:tcPr>
            <w:tcW w:w="5760" w:type="dxa"/>
          </w:tcPr>
          <w:p w14:paraId="66116A73" w14:textId="77777777" w:rsidR="002A7E47" w:rsidRPr="00FA3030" w:rsidRDefault="002A7E47" w:rsidP="002A7E47">
            <w:pPr>
              <w:ind w:left="274" w:right="274"/>
            </w:pPr>
          </w:p>
          <w:p w14:paraId="452DB716" w14:textId="77777777" w:rsidR="002A7E47" w:rsidRPr="009255E9" w:rsidRDefault="002A7E47" w:rsidP="002A7E47">
            <w:pPr>
              <w:ind w:right="274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2036096" behindDoc="0" locked="0" layoutInCell="1" allowOverlap="1" wp14:anchorId="274F4907" wp14:editId="27B152CF">
                      <wp:simplePos x="0" y="0"/>
                      <wp:positionH relativeFrom="column">
                        <wp:posOffset>169545</wp:posOffset>
                      </wp:positionH>
                      <wp:positionV relativeFrom="paragraph">
                        <wp:posOffset>16510</wp:posOffset>
                      </wp:positionV>
                      <wp:extent cx="3286125" cy="2688590"/>
                      <wp:effectExtent l="19050" t="19050" r="9525" b="0"/>
                      <wp:wrapNone/>
                      <wp:docPr id="538" name="Rectangle 5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86125" cy="268859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5D596720" id="Rectangle 538" o:spid="_x0000_s1026" style="position:absolute;margin-left:13.35pt;margin-top:1.3pt;width:258.75pt;height:211.7pt;z-index:25203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" filled="f" strokecolor="black [3213]" strokeweight="2.25pt">
                      <v:path arrowok="t"/>
                    </v:rect>
                  </w:pict>
                </mc:Fallback>
              </mc:AlternateContent>
            </w:r>
            <w:r w:rsidRPr="009255E9">
              <w:rPr>
                <w:b/>
                <w:noProof/>
                <w:sz w:val="32"/>
                <w:szCs w:val="32"/>
              </w:rPr>
              <w:t>CICCA</w:t>
            </w:r>
            <w:r w:rsidRPr="009255E9">
              <w:rPr>
                <w:b/>
                <w:sz w:val="32"/>
                <w:szCs w:val="32"/>
              </w:rPr>
              <w:t xml:space="preserve"> Print Label</w:t>
            </w:r>
          </w:p>
          <w:p w14:paraId="05D5A3C2" w14:textId="77777777" w:rsidR="002A7E47" w:rsidRPr="001119FC" w:rsidRDefault="002A7E47" w:rsidP="002A7E47">
            <w:pPr>
              <w:ind w:right="274"/>
              <w:rPr>
                <w:sz w:val="4"/>
                <w:szCs w:val="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39168" behindDoc="0" locked="0" layoutInCell="1" allowOverlap="1" wp14:anchorId="58C28AB1" wp14:editId="3A4F8AAF">
                      <wp:simplePos x="0" y="0"/>
                      <wp:positionH relativeFrom="column">
                        <wp:posOffset>1827530</wp:posOffset>
                      </wp:positionH>
                      <wp:positionV relativeFrom="paragraph">
                        <wp:posOffset>7620</wp:posOffset>
                      </wp:positionV>
                      <wp:extent cx="457200" cy="292100"/>
                      <wp:effectExtent l="0" t="0" r="0" b="0"/>
                      <wp:wrapNone/>
                      <wp:docPr id="539" name="Text Box 5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05306BD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C28AB1" id="Text Box 539" o:spid="_x0000_s1036" type="#_x0000_t202" style="position:absolute;margin-left:143.9pt;margin-top:.6pt;width:36pt;height:23pt;z-index:25203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" strokeweight="1.5pt">
                      <v:textbox>
                        <w:txbxContent>
                          <w:p w14:paraId="005306BD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44288" behindDoc="0" locked="0" layoutInCell="1" allowOverlap="1" wp14:anchorId="18882202" wp14:editId="398D76AD">
                      <wp:simplePos x="0" y="0"/>
                      <wp:positionH relativeFrom="column">
                        <wp:posOffset>2379980</wp:posOffset>
                      </wp:positionH>
                      <wp:positionV relativeFrom="paragraph">
                        <wp:posOffset>10160</wp:posOffset>
                      </wp:positionV>
                      <wp:extent cx="457200" cy="292100"/>
                      <wp:effectExtent l="0" t="0" r="0" b="0"/>
                      <wp:wrapNone/>
                      <wp:docPr id="54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C36326B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882202" id="_x0000_s1037" type="#_x0000_t202" style="position:absolute;margin-left:187.4pt;margin-top:.8pt;width:36pt;height:23pt;z-index:25204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" strokeweight="1.5pt">
                      <v:textbox>
                        <w:txbxContent>
                          <w:p w14:paraId="0C36326B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45312" behindDoc="0" locked="0" layoutInCell="1" allowOverlap="1" wp14:anchorId="030E9D6C" wp14:editId="62B9F227">
                      <wp:simplePos x="0" y="0"/>
                      <wp:positionH relativeFrom="column">
                        <wp:posOffset>1129030</wp:posOffset>
                      </wp:positionH>
                      <wp:positionV relativeFrom="paragraph">
                        <wp:posOffset>10160</wp:posOffset>
                      </wp:positionV>
                      <wp:extent cx="606425" cy="292100"/>
                      <wp:effectExtent l="0" t="0" r="3175" b="0"/>
                      <wp:wrapNone/>
                      <wp:docPr id="541" name="Text Box 5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642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638D75E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0E9D6C" id="Text Box 541" o:spid="_x0000_s1038" type="#_x0000_t202" style="position:absolute;margin-left:88.9pt;margin-top:.8pt;width:47.75pt;height:23pt;z-index:25204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" strokeweight="1.5pt">
                      <v:textbox>
                        <w:txbxContent>
                          <w:p w14:paraId="1638D75E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40192" behindDoc="0" locked="0" layoutInCell="1" allowOverlap="1" wp14:anchorId="128BABAC" wp14:editId="1345A660">
                      <wp:simplePos x="0" y="0"/>
                      <wp:positionH relativeFrom="column">
                        <wp:posOffset>226060</wp:posOffset>
                      </wp:positionH>
                      <wp:positionV relativeFrom="paragraph">
                        <wp:posOffset>10160</wp:posOffset>
                      </wp:positionV>
                      <wp:extent cx="640080" cy="291465"/>
                      <wp:effectExtent l="0" t="0" r="7620" b="0"/>
                      <wp:wrapNone/>
                      <wp:docPr id="542" name="Text Box 5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" cy="2914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DAADE40" w14:textId="39708F64" w:rsidR="002A7E47" w:rsidRPr="00937028" w:rsidRDefault="0018372E" w:rsidP="002A7E47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F2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8BABAC" id="Text Box 542" o:spid="_x0000_s1039" type="#_x0000_t202" style="position:absolute;margin-left:17.8pt;margin-top:.8pt;width:50.4pt;height:22.95pt;z-index:25204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" strokeweight="1.5pt">
                      <v:textbox>
                        <w:txbxContent>
                          <w:p w14:paraId="1DAADE40" w14:textId="39708F64" w:rsidR="002A7E47" w:rsidRPr="00937028" w:rsidRDefault="0018372E" w:rsidP="002A7E47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2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38144" behindDoc="0" locked="0" layoutInCell="1" allowOverlap="1" wp14:anchorId="720C6FE3" wp14:editId="622D4E73">
                      <wp:simplePos x="0" y="0"/>
                      <wp:positionH relativeFrom="column">
                        <wp:posOffset>2930525</wp:posOffset>
                      </wp:positionH>
                      <wp:positionV relativeFrom="paragraph">
                        <wp:posOffset>11430</wp:posOffset>
                      </wp:positionV>
                      <wp:extent cx="457200" cy="292100"/>
                      <wp:effectExtent l="0" t="0" r="0" b="0"/>
                      <wp:wrapNone/>
                      <wp:docPr id="543" name="Text Box 5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F1CEED1" w14:textId="77777777" w:rsidR="002A7E47" w:rsidRPr="00954AAF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0C6FE3" id="Text Box 543" o:spid="_x0000_s1040" type="#_x0000_t202" style="position:absolute;margin-left:230.75pt;margin-top:.9pt;width:36pt;height:23pt;z-index:25203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" strokeweight="1.5pt">
                      <v:textbox>
                        <w:txbxContent>
                          <w:p w14:paraId="3F1CEED1" w14:textId="77777777" w:rsidR="002A7E47" w:rsidRPr="00954AAF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FF7F801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16F236DA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652EFFAB" w14:textId="77777777" w:rsidR="002A7E47" w:rsidRPr="00954AAF" w:rsidRDefault="002A7E47" w:rsidP="002A7E47">
            <w:pPr>
              <w:ind w:right="274"/>
              <w:rPr>
                <w:sz w:val="4"/>
                <w:szCs w:val="4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57131EFB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Spring or Fall             Category Letter        Print#            Club #         Member #        </w:t>
            </w:r>
          </w:p>
          <w:p w14:paraId="1398778D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41216" behindDoc="0" locked="0" layoutInCell="1" allowOverlap="1" wp14:anchorId="7F277CB2" wp14:editId="28E7C096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50165</wp:posOffset>
                      </wp:positionV>
                      <wp:extent cx="3163570" cy="292735"/>
                      <wp:effectExtent l="0" t="0" r="0" b="0"/>
                      <wp:wrapNone/>
                      <wp:docPr id="54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402948A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277CB2" id="_x0000_s1041" type="#_x0000_t202" style="position:absolute;margin-left:18pt;margin-top:3.95pt;width:249.1pt;height:23.05pt;z-index:25204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" strokeweight="1.5pt">
                      <v:textbox>
                        <w:txbxContent>
                          <w:p w14:paraId="5402948A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5B2F1312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37FB71E1" w14:textId="77777777" w:rsidR="002A7E47" w:rsidRDefault="002A7E47" w:rsidP="002A7E47">
            <w:pPr>
              <w:ind w:right="274"/>
              <w:rPr>
                <w:sz w:val="12"/>
                <w:szCs w:val="12"/>
              </w:rPr>
            </w:pPr>
          </w:p>
          <w:p w14:paraId="444CA47F" w14:textId="77777777" w:rsidR="002A7E47" w:rsidRPr="004A3CB3" w:rsidRDefault="002A7E47" w:rsidP="002A7E47">
            <w:pPr>
              <w:ind w:right="274"/>
              <w:rPr>
                <w:sz w:val="2"/>
                <w:szCs w:val="2"/>
              </w:rPr>
            </w:pPr>
          </w:p>
          <w:p w14:paraId="4B4F7B38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Print Title</w:t>
            </w:r>
          </w:p>
          <w:p w14:paraId="43370071" w14:textId="77777777" w:rsidR="002A7E47" w:rsidRPr="0000151B" w:rsidRDefault="002A7E47" w:rsidP="002A7E47">
            <w:pPr>
              <w:ind w:right="274"/>
              <w:rPr>
                <w:sz w:val="24"/>
                <w:szCs w:val="2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37120" behindDoc="0" locked="0" layoutInCell="1" allowOverlap="1" wp14:anchorId="5DD40126" wp14:editId="293CF3A9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38100</wp:posOffset>
                      </wp:positionV>
                      <wp:extent cx="3163570" cy="292735"/>
                      <wp:effectExtent l="0" t="0" r="0" b="0"/>
                      <wp:wrapNone/>
                      <wp:docPr id="54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0954BE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D40126" id="_x0000_s1042" type="#_x0000_t202" style="position:absolute;margin-left:18pt;margin-top:3pt;width:249.1pt;height:23.05pt;z-index:25203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" strokeweight="1.5pt">
                      <v:textbox>
                        <w:txbxContent>
                          <w:p w14:paraId="020954BE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3018B483" w14:textId="77777777" w:rsidR="002A7E47" w:rsidRDefault="002A7E47" w:rsidP="002A7E47">
            <w:pPr>
              <w:ind w:left="274" w:right="274"/>
              <w:rPr>
                <w:sz w:val="20"/>
                <w:szCs w:val="20"/>
              </w:rPr>
            </w:pPr>
          </w:p>
          <w:p w14:paraId="3ED1C7AD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Member Name</w:t>
            </w:r>
          </w:p>
          <w:p w14:paraId="10E619A2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42240" behindDoc="0" locked="0" layoutInCell="1" allowOverlap="1" wp14:anchorId="225C609B" wp14:editId="4CF2D55A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69850</wp:posOffset>
                      </wp:positionV>
                      <wp:extent cx="3163570" cy="292735"/>
                      <wp:effectExtent l="0" t="0" r="0" b="0"/>
                      <wp:wrapNone/>
                      <wp:docPr id="54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04B200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5C609B" id="_x0000_s1043" type="#_x0000_t202" style="position:absolute;margin-left:18pt;margin-top:5.5pt;width:249.1pt;height:23.05pt;z-index:25204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" strokeweight="1.5pt">
                      <v:textbox>
                        <w:txbxContent>
                          <w:p w14:paraId="3B04B200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667210E6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40FF3879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1A264989" w14:textId="77777777" w:rsidR="002A7E47" w:rsidRPr="007F73AE" w:rsidRDefault="002A7E47" w:rsidP="002A7E47">
            <w:pPr>
              <w:ind w:left="274"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Club Name</w:t>
            </w:r>
          </w:p>
          <w:p w14:paraId="49DFBC80" w14:textId="77777777" w:rsidR="002A7E47" w:rsidRPr="00751800" w:rsidRDefault="002A7E47" w:rsidP="002A7E47">
            <w:pPr>
              <w:ind w:left="274" w:right="274"/>
              <w:rPr>
                <w:b/>
                <w:sz w:val="8"/>
                <w:szCs w:val="8"/>
              </w:rPr>
            </w:pP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35072" behindDoc="0" locked="0" layoutInCell="1" allowOverlap="1" wp14:anchorId="1AEFBCA2" wp14:editId="7A244BA5">
                      <wp:simplePos x="0" y="0"/>
                      <wp:positionH relativeFrom="column">
                        <wp:posOffset>1879600</wp:posOffset>
                      </wp:positionH>
                      <wp:positionV relativeFrom="paragraph">
                        <wp:posOffset>40005</wp:posOffset>
                      </wp:positionV>
                      <wp:extent cx="1508760" cy="484505"/>
                      <wp:effectExtent l="0" t="0" r="0" b="0"/>
                      <wp:wrapNone/>
                      <wp:docPr id="54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E2D6D97" w14:textId="77777777" w:rsidR="002A7E47" w:rsidRDefault="002A7E47" w:rsidP="002A7E47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954AAF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Awar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EFBCA2" id="_x0000_s1044" type="#_x0000_t202" style="position:absolute;left:0;text-align:left;margin-left:148pt;margin-top:3.15pt;width:118.8pt;height:38.15pt;z-index:25203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" strokeweight="1.5pt">
                      <v:textbox>
                        <w:txbxContent>
                          <w:p w14:paraId="3E2D6D97" w14:textId="77777777" w:rsidR="002A7E47" w:rsidRDefault="002A7E47" w:rsidP="002A7E47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54AAF">
                              <w:rPr>
                                <w:b/>
                                <w:sz w:val="24"/>
                                <w:szCs w:val="24"/>
                              </w:rPr>
                              <w:t>Awar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43264" behindDoc="0" locked="0" layoutInCell="1" allowOverlap="1" wp14:anchorId="5D76ED01" wp14:editId="366F2724">
                      <wp:simplePos x="0" y="0"/>
                      <wp:positionH relativeFrom="column">
                        <wp:posOffset>227965</wp:posOffset>
                      </wp:positionH>
                      <wp:positionV relativeFrom="paragraph">
                        <wp:posOffset>40640</wp:posOffset>
                      </wp:positionV>
                      <wp:extent cx="1508760" cy="484505"/>
                      <wp:effectExtent l="0" t="0" r="0" b="0"/>
                      <wp:wrapNone/>
                      <wp:docPr id="54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FD1FE30" w14:textId="77777777" w:rsidR="002A7E47" w:rsidRDefault="002A7E47" w:rsidP="002A7E47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 xml:space="preserve">Score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76ED01" id="_x0000_s1045" type="#_x0000_t202" style="position:absolute;left:0;text-align:left;margin-left:17.95pt;margin-top:3.2pt;width:118.8pt;height:38.15pt;z-index:25204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" strokeweight="1.5pt">
                      <v:textbox>
                        <w:txbxContent>
                          <w:p w14:paraId="6FD1FE30" w14:textId="77777777" w:rsidR="002A7E47" w:rsidRDefault="002A7E47" w:rsidP="002A7E47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core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B358374" w14:textId="77777777" w:rsidR="00147B2A" w:rsidRDefault="00147B2A" w:rsidP="003F3E32">
            <w:pPr>
              <w:ind w:left="274" w:right="274"/>
            </w:pPr>
          </w:p>
        </w:tc>
        <w:tc>
          <w:tcPr>
            <w:tcW w:w="270" w:type="dxa"/>
          </w:tcPr>
          <w:p w14:paraId="0F00D934" w14:textId="77777777" w:rsidR="00147B2A" w:rsidRDefault="00147B2A" w:rsidP="00A9103C">
            <w:pPr>
              <w:ind w:left="274" w:right="274"/>
            </w:pPr>
          </w:p>
        </w:tc>
      </w:tr>
      <w:tr w:rsidR="00147B2A" w14:paraId="33D42308" w14:textId="77777777" w:rsidTr="00147B2A">
        <w:trPr>
          <w:gridAfter w:val="1"/>
          <w:wAfter w:w="270" w:type="dxa"/>
          <w:cantSplit/>
          <w:trHeight w:hRule="exact" w:val="4799"/>
        </w:trPr>
        <w:tc>
          <w:tcPr>
            <w:tcW w:w="5760" w:type="dxa"/>
          </w:tcPr>
          <w:p w14:paraId="61F8A8E0" w14:textId="77777777" w:rsidR="002A7E47" w:rsidRPr="00FA3030" w:rsidRDefault="002A7E47" w:rsidP="002A7E47">
            <w:pPr>
              <w:ind w:left="274" w:right="274"/>
            </w:pPr>
          </w:p>
          <w:p w14:paraId="1B7392D6" w14:textId="77777777" w:rsidR="002A7E47" w:rsidRPr="009255E9" w:rsidRDefault="002A7E47" w:rsidP="002A7E47">
            <w:pPr>
              <w:ind w:right="274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2048384" behindDoc="0" locked="0" layoutInCell="1" allowOverlap="1" wp14:anchorId="01154A56" wp14:editId="28D17413">
                      <wp:simplePos x="0" y="0"/>
                      <wp:positionH relativeFrom="column">
                        <wp:posOffset>169545</wp:posOffset>
                      </wp:positionH>
                      <wp:positionV relativeFrom="paragraph">
                        <wp:posOffset>16510</wp:posOffset>
                      </wp:positionV>
                      <wp:extent cx="3286125" cy="2688590"/>
                      <wp:effectExtent l="19050" t="19050" r="9525" b="0"/>
                      <wp:wrapNone/>
                      <wp:docPr id="549" name="Rectangle 5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86125" cy="268859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66CF6328" id="Rectangle 549" o:spid="_x0000_s1026" style="position:absolute;margin-left:13.35pt;margin-top:1.3pt;width:258.75pt;height:211.7pt;z-index:25204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" filled="f" strokecolor="black [3213]" strokeweight="2.25pt">
                      <v:path arrowok="t"/>
                    </v:rect>
                  </w:pict>
                </mc:Fallback>
              </mc:AlternateContent>
            </w:r>
            <w:r w:rsidRPr="009255E9">
              <w:rPr>
                <w:b/>
                <w:noProof/>
                <w:sz w:val="32"/>
                <w:szCs w:val="32"/>
              </w:rPr>
              <w:t>CICCA</w:t>
            </w:r>
            <w:r w:rsidRPr="009255E9">
              <w:rPr>
                <w:b/>
                <w:sz w:val="32"/>
                <w:szCs w:val="32"/>
              </w:rPr>
              <w:t xml:space="preserve"> Print Label</w:t>
            </w:r>
          </w:p>
          <w:p w14:paraId="3BD4E014" w14:textId="77777777" w:rsidR="002A7E47" w:rsidRPr="001119FC" w:rsidRDefault="002A7E47" w:rsidP="002A7E47">
            <w:pPr>
              <w:ind w:right="274"/>
              <w:rPr>
                <w:sz w:val="4"/>
                <w:szCs w:val="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51456" behindDoc="0" locked="0" layoutInCell="1" allowOverlap="1" wp14:anchorId="065EC48A" wp14:editId="7CA6939F">
                      <wp:simplePos x="0" y="0"/>
                      <wp:positionH relativeFrom="column">
                        <wp:posOffset>1827530</wp:posOffset>
                      </wp:positionH>
                      <wp:positionV relativeFrom="paragraph">
                        <wp:posOffset>7620</wp:posOffset>
                      </wp:positionV>
                      <wp:extent cx="457200" cy="292100"/>
                      <wp:effectExtent l="0" t="0" r="0" b="0"/>
                      <wp:wrapNone/>
                      <wp:docPr id="550" name="Text Box 5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3D5982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5EC48A" id="Text Box 550" o:spid="_x0000_s1046" type="#_x0000_t202" style="position:absolute;margin-left:143.9pt;margin-top:.6pt;width:36pt;height:23pt;z-index:25205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" strokeweight="1.5pt">
                      <v:textbox>
                        <w:txbxContent>
                          <w:p w14:paraId="613D5982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56576" behindDoc="0" locked="0" layoutInCell="1" allowOverlap="1" wp14:anchorId="1D7A26C6" wp14:editId="722E3A4A">
                      <wp:simplePos x="0" y="0"/>
                      <wp:positionH relativeFrom="column">
                        <wp:posOffset>2379980</wp:posOffset>
                      </wp:positionH>
                      <wp:positionV relativeFrom="paragraph">
                        <wp:posOffset>10160</wp:posOffset>
                      </wp:positionV>
                      <wp:extent cx="457200" cy="292100"/>
                      <wp:effectExtent l="0" t="0" r="0" b="0"/>
                      <wp:wrapNone/>
                      <wp:docPr id="55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99FAA5E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7A26C6" id="_x0000_s1047" type="#_x0000_t202" style="position:absolute;margin-left:187.4pt;margin-top:.8pt;width:36pt;height:23pt;z-index:25205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" strokeweight="1.5pt">
                      <v:textbox>
                        <w:txbxContent>
                          <w:p w14:paraId="099FAA5E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57600" behindDoc="0" locked="0" layoutInCell="1" allowOverlap="1" wp14:anchorId="727F2A35" wp14:editId="138320E1">
                      <wp:simplePos x="0" y="0"/>
                      <wp:positionH relativeFrom="column">
                        <wp:posOffset>1129030</wp:posOffset>
                      </wp:positionH>
                      <wp:positionV relativeFrom="paragraph">
                        <wp:posOffset>10160</wp:posOffset>
                      </wp:positionV>
                      <wp:extent cx="606425" cy="292100"/>
                      <wp:effectExtent l="0" t="0" r="3175" b="0"/>
                      <wp:wrapNone/>
                      <wp:docPr id="552" name="Text Box 5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642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579F54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7F2A35" id="Text Box 552" o:spid="_x0000_s1048" type="#_x0000_t202" style="position:absolute;margin-left:88.9pt;margin-top:.8pt;width:47.75pt;height:23pt;z-index:25205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" strokeweight="1.5pt">
                      <v:textbox>
                        <w:txbxContent>
                          <w:p w14:paraId="4D579F54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52480" behindDoc="0" locked="0" layoutInCell="1" allowOverlap="1" wp14:anchorId="28910153" wp14:editId="5DEC9FB9">
                      <wp:simplePos x="0" y="0"/>
                      <wp:positionH relativeFrom="column">
                        <wp:posOffset>226060</wp:posOffset>
                      </wp:positionH>
                      <wp:positionV relativeFrom="paragraph">
                        <wp:posOffset>10160</wp:posOffset>
                      </wp:positionV>
                      <wp:extent cx="640080" cy="291465"/>
                      <wp:effectExtent l="0" t="0" r="7620" b="0"/>
                      <wp:wrapNone/>
                      <wp:docPr id="553" name="Text Box 5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" cy="2914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58848C9" w14:textId="78A276E7" w:rsidR="002A7E47" w:rsidRPr="00937028" w:rsidRDefault="0018372E" w:rsidP="002A7E47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F2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910153" id="Text Box 553" o:spid="_x0000_s1049" type="#_x0000_t202" style="position:absolute;margin-left:17.8pt;margin-top:.8pt;width:50.4pt;height:22.95pt;z-index:25205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" strokeweight="1.5pt">
                      <v:textbox>
                        <w:txbxContent>
                          <w:p w14:paraId="358848C9" w14:textId="78A276E7" w:rsidR="002A7E47" w:rsidRPr="00937028" w:rsidRDefault="0018372E" w:rsidP="002A7E47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2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50432" behindDoc="0" locked="0" layoutInCell="1" allowOverlap="1" wp14:anchorId="59B85C7D" wp14:editId="10C110EA">
                      <wp:simplePos x="0" y="0"/>
                      <wp:positionH relativeFrom="column">
                        <wp:posOffset>2930525</wp:posOffset>
                      </wp:positionH>
                      <wp:positionV relativeFrom="paragraph">
                        <wp:posOffset>11430</wp:posOffset>
                      </wp:positionV>
                      <wp:extent cx="457200" cy="292100"/>
                      <wp:effectExtent l="0" t="0" r="0" b="0"/>
                      <wp:wrapNone/>
                      <wp:docPr id="554" name="Text Box 5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85D16BE" w14:textId="77777777" w:rsidR="002A7E47" w:rsidRPr="00954AAF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B85C7D" id="Text Box 554" o:spid="_x0000_s1050" type="#_x0000_t202" style="position:absolute;margin-left:230.75pt;margin-top:.9pt;width:36pt;height:23pt;z-index:25205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" strokeweight="1.5pt">
                      <v:textbox>
                        <w:txbxContent>
                          <w:p w14:paraId="485D16BE" w14:textId="77777777" w:rsidR="002A7E47" w:rsidRPr="00954AAF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0A52BEA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0B92A93F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14738578" w14:textId="77777777" w:rsidR="002A7E47" w:rsidRPr="00954AAF" w:rsidRDefault="002A7E47" w:rsidP="002A7E47">
            <w:pPr>
              <w:ind w:right="274"/>
              <w:rPr>
                <w:sz w:val="4"/>
                <w:szCs w:val="4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2ED40D2F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Spring or Fall             Category Letter        Print#            Club #         Member #        </w:t>
            </w:r>
          </w:p>
          <w:p w14:paraId="180A8D95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53504" behindDoc="0" locked="0" layoutInCell="1" allowOverlap="1" wp14:anchorId="59B28AE4" wp14:editId="31873B46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50165</wp:posOffset>
                      </wp:positionV>
                      <wp:extent cx="3163570" cy="292735"/>
                      <wp:effectExtent l="0" t="0" r="0" b="0"/>
                      <wp:wrapNone/>
                      <wp:docPr id="55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63E5B0E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B28AE4" id="_x0000_s1051" type="#_x0000_t202" style="position:absolute;margin-left:18pt;margin-top:3.95pt;width:249.1pt;height:23.05pt;z-index:25205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" strokeweight="1.5pt">
                      <v:textbox>
                        <w:txbxContent>
                          <w:p w14:paraId="363E5B0E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67E647DF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08601F71" w14:textId="77777777" w:rsidR="002A7E47" w:rsidRDefault="002A7E47" w:rsidP="002A7E47">
            <w:pPr>
              <w:ind w:right="274"/>
              <w:rPr>
                <w:sz w:val="12"/>
                <w:szCs w:val="12"/>
              </w:rPr>
            </w:pPr>
          </w:p>
          <w:p w14:paraId="6AA2D4F7" w14:textId="77777777" w:rsidR="002A7E47" w:rsidRPr="004A3CB3" w:rsidRDefault="002A7E47" w:rsidP="002A7E47">
            <w:pPr>
              <w:ind w:right="274"/>
              <w:rPr>
                <w:sz w:val="2"/>
                <w:szCs w:val="2"/>
              </w:rPr>
            </w:pPr>
          </w:p>
          <w:p w14:paraId="03D0FA4D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Print Title</w:t>
            </w:r>
          </w:p>
          <w:p w14:paraId="031F050A" w14:textId="77777777" w:rsidR="002A7E47" w:rsidRPr="0000151B" w:rsidRDefault="002A7E47" w:rsidP="002A7E47">
            <w:pPr>
              <w:ind w:right="274"/>
              <w:rPr>
                <w:sz w:val="24"/>
                <w:szCs w:val="2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49408" behindDoc="0" locked="0" layoutInCell="1" allowOverlap="1" wp14:anchorId="2BF9BC3B" wp14:editId="26B6E812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38100</wp:posOffset>
                      </wp:positionV>
                      <wp:extent cx="3163570" cy="292735"/>
                      <wp:effectExtent l="0" t="0" r="0" b="0"/>
                      <wp:wrapNone/>
                      <wp:docPr id="55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137EE5F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F9BC3B" id="_x0000_s1052" type="#_x0000_t202" style="position:absolute;margin-left:18pt;margin-top:3pt;width:249.1pt;height:23.05pt;z-index:25204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" strokeweight="1.5pt">
                      <v:textbox>
                        <w:txbxContent>
                          <w:p w14:paraId="1137EE5F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5810F26D" w14:textId="77777777" w:rsidR="002A7E47" w:rsidRDefault="002A7E47" w:rsidP="002A7E47">
            <w:pPr>
              <w:ind w:left="274" w:right="274"/>
              <w:rPr>
                <w:sz w:val="20"/>
                <w:szCs w:val="20"/>
              </w:rPr>
            </w:pPr>
          </w:p>
          <w:p w14:paraId="1D31165F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Member Name</w:t>
            </w:r>
          </w:p>
          <w:p w14:paraId="7F33EBA9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54528" behindDoc="0" locked="0" layoutInCell="1" allowOverlap="1" wp14:anchorId="51F1BCB3" wp14:editId="41E107C7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69850</wp:posOffset>
                      </wp:positionV>
                      <wp:extent cx="3163570" cy="292735"/>
                      <wp:effectExtent l="0" t="0" r="0" b="0"/>
                      <wp:wrapNone/>
                      <wp:docPr id="55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9C07486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F1BCB3" id="_x0000_s1053" type="#_x0000_t202" style="position:absolute;margin-left:18pt;margin-top:5.5pt;width:249.1pt;height:23.05pt;z-index:25205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" strokeweight="1.5pt">
                      <v:textbox>
                        <w:txbxContent>
                          <w:p w14:paraId="29C07486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05E4B898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328A5EFC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016AB321" w14:textId="77777777" w:rsidR="002A7E47" w:rsidRPr="007F73AE" w:rsidRDefault="002A7E47" w:rsidP="002A7E47">
            <w:pPr>
              <w:ind w:left="274"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Club Name</w:t>
            </w:r>
          </w:p>
          <w:p w14:paraId="7566BAB3" w14:textId="77777777" w:rsidR="002A7E47" w:rsidRPr="00751800" w:rsidRDefault="002A7E47" w:rsidP="002A7E47">
            <w:pPr>
              <w:ind w:left="274" w:right="274"/>
              <w:rPr>
                <w:b/>
                <w:sz w:val="8"/>
                <w:szCs w:val="8"/>
              </w:rPr>
            </w:pP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47360" behindDoc="0" locked="0" layoutInCell="1" allowOverlap="1" wp14:anchorId="70F43495" wp14:editId="6392296B">
                      <wp:simplePos x="0" y="0"/>
                      <wp:positionH relativeFrom="column">
                        <wp:posOffset>1879600</wp:posOffset>
                      </wp:positionH>
                      <wp:positionV relativeFrom="paragraph">
                        <wp:posOffset>40005</wp:posOffset>
                      </wp:positionV>
                      <wp:extent cx="1508760" cy="484505"/>
                      <wp:effectExtent l="0" t="0" r="0" b="0"/>
                      <wp:wrapNone/>
                      <wp:docPr id="55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43137E" w14:textId="77777777" w:rsidR="002A7E47" w:rsidRDefault="002A7E47" w:rsidP="002A7E47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954AAF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Awar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F43495" id="_x0000_s1054" type="#_x0000_t202" style="position:absolute;left:0;text-align:left;margin-left:148pt;margin-top:3.15pt;width:118.8pt;height:38.15pt;z-index:25204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" strokeweight="1.5pt">
                      <v:textbox>
                        <w:txbxContent>
                          <w:p w14:paraId="5743137E" w14:textId="77777777" w:rsidR="002A7E47" w:rsidRDefault="002A7E47" w:rsidP="002A7E47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54AAF">
                              <w:rPr>
                                <w:b/>
                                <w:sz w:val="24"/>
                                <w:szCs w:val="24"/>
                              </w:rPr>
                              <w:t>Awar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55552" behindDoc="0" locked="0" layoutInCell="1" allowOverlap="1" wp14:anchorId="794BE049" wp14:editId="6EE8385E">
                      <wp:simplePos x="0" y="0"/>
                      <wp:positionH relativeFrom="column">
                        <wp:posOffset>227965</wp:posOffset>
                      </wp:positionH>
                      <wp:positionV relativeFrom="paragraph">
                        <wp:posOffset>40640</wp:posOffset>
                      </wp:positionV>
                      <wp:extent cx="1508760" cy="484505"/>
                      <wp:effectExtent l="0" t="0" r="0" b="0"/>
                      <wp:wrapNone/>
                      <wp:docPr id="55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4FA84F" w14:textId="77777777" w:rsidR="002A7E47" w:rsidRDefault="002A7E47" w:rsidP="002A7E47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 xml:space="preserve">Score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4BE049" id="_x0000_s1055" type="#_x0000_t202" style="position:absolute;left:0;text-align:left;margin-left:17.95pt;margin-top:3.2pt;width:118.8pt;height:38.15pt;z-index:25205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" strokeweight="1.5pt">
                      <v:textbox>
                        <w:txbxContent>
                          <w:p w14:paraId="434FA84F" w14:textId="77777777" w:rsidR="002A7E47" w:rsidRDefault="002A7E47" w:rsidP="002A7E47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core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EC4F4D4" w14:textId="77777777" w:rsidR="00147B2A" w:rsidRDefault="00147B2A" w:rsidP="00937028">
            <w:pPr>
              <w:ind w:left="274" w:right="274"/>
            </w:pPr>
          </w:p>
        </w:tc>
        <w:tc>
          <w:tcPr>
            <w:tcW w:w="270" w:type="dxa"/>
          </w:tcPr>
          <w:p w14:paraId="64F1597B" w14:textId="77777777" w:rsidR="00147B2A" w:rsidRDefault="00147B2A" w:rsidP="00FA3030">
            <w:pPr>
              <w:ind w:left="274" w:right="274"/>
            </w:pPr>
          </w:p>
        </w:tc>
        <w:tc>
          <w:tcPr>
            <w:tcW w:w="5760" w:type="dxa"/>
          </w:tcPr>
          <w:p w14:paraId="2A344BF2" w14:textId="77777777" w:rsidR="002A7E47" w:rsidRPr="00FA3030" w:rsidRDefault="002A7E47" w:rsidP="002A7E47">
            <w:pPr>
              <w:ind w:left="274" w:right="274"/>
            </w:pPr>
          </w:p>
          <w:p w14:paraId="335258A2" w14:textId="77777777" w:rsidR="002A7E47" w:rsidRPr="009255E9" w:rsidRDefault="002A7E47" w:rsidP="002A7E47">
            <w:pPr>
              <w:ind w:right="274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2060672" behindDoc="0" locked="0" layoutInCell="1" allowOverlap="1" wp14:anchorId="3C614773" wp14:editId="7AFECCAF">
                      <wp:simplePos x="0" y="0"/>
                      <wp:positionH relativeFrom="column">
                        <wp:posOffset>169545</wp:posOffset>
                      </wp:positionH>
                      <wp:positionV relativeFrom="paragraph">
                        <wp:posOffset>16510</wp:posOffset>
                      </wp:positionV>
                      <wp:extent cx="3286125" cy="2688590"/>
                      <wp:effectExtent l="19050" t="19050" r="9525" b="0"/>
                      <wp:wrapNone/>
                      <wp:docPr id="560" name="Rectangle 5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86125" cy="268859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93C83CD" id="Rectangle 560" o:spid="_x0000_s1026" style="position:absolute;margin-left:13.35pt;margin-top:1.3pt;width:258.75pt;height:211.7pt;z-index:25206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" filled="f" strokecolor="black [3213]" strokeweight="2.25pt">
                      <v:path arrowok="t"/>
                    </v:rect>
                  </w:pict>
                </mc:Fallback>
              </mc:AlternateContent>
            </w:r>
            <w:r w:rsidRPr="009255E9">
              <w:rPr>
                <w:b/>
                <w:noProof/>
                <w:sz w:val="32"/>
                <w:szCs w:val="32"/>
              </w:rPr>
              <w:t>CICCA</w:t>
            </w:r>
            <w:r w:rsidRPr="009255E9">
              <w:rPr>
                <w:b/>
                <w:sz w:val="32"/>
                <w:szCs w:val="32"/>
              </w:rPr>
              <w:t xml:space="preserve"> Print Label</w:t>
            </w:r>
          </w:p>
          <w:p w14:paraId="791F10E5" w14:textId="77777777" w:rsidR="002A7E47" w:rsidRPr="001119FC" w:rsidRDefault="002A7E47" w:rsidP="002A7E47">
            <w:pPr>
              <w:ind w:right="274"/>
              <w:rPr>
                <w:sz w:val="4"/>
                <w:szCs w:val="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63744" behindDoc="0" locked="0" layoutInCell="1" allowOverlap="1" wp14:anchorId="1BFF4179" wp14:editId="2A7F8804">
                      <wp:simplePos x="0" y="0"/>
                      <wp:positionH relativeFrom="column">
                        <wp:posOffset>1827530</wp:posOffset>
                      </wp:positionH>
                      <wp:positionV relativeFrom="paragraph">
                        <wp:posOffset>7620</wp:posOffset>
                      </wp:positionV>
                      <wp:extent cx="457200" cy="292100"/>
                      <wp:effectExtent l="0" t="0" r="0" b="0"/>
                      <wp:wrapNone/>
                      <wp:docPr id="561" name="Text Box 5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DC7650F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FF4179" id="Text Box 561" o:spid="_x0000_s1056" type="#_x0000_t202" style="position:absolute;margin-left:143.9pt;margin-top:.6pt;width:36pt;height:23pt;z-index:25206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" strokeweight="1.5pt">
                      <v:textbox>
                        <w:txbxContent>
                          <w:p w14:paraId="5DC7650F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68864" behindDoc="0" locked="0" layoutInCell="1" allowOverlap="1" wp14:anchorId="7991B8BF" wp14:editId="66697989">
                      <wp:simplePos x="0" y="0"/>
                      <wp:positionH relativeFrom="column">
                        <wp:posOffset>2379980</wp:posOffset>
                      </wp:positionH>
                      <wp:positionV relativeFrom="paragraph">
                        <wp:posOffset>10160</wp:posOffset>
                      </wp:positionV>
                      <wp:extent cx="457200" cy="292100"/>
                      <wp:effectExtent l="0" t="0" r="0" b="0"/>
                      <wp:wrapNone/>
                      <wp:docPr id="56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57CD47A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91B8BF" id="_x0000_s1057" type="#_x0000_t202" style="position:absolute;margin-left:187.4pt;margin-top:.8pt;width:36pt;height:23pt;z-index:25206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" strokeweight="1.5pt">
                      <v:textbox>
                        <w:txbxContent>
                          <w:p w14:paraId="457CD47A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69888" behindDoc="0" locked="0" layoutInCell="1" allowOverlap="1" wp14:anchorId="77686A3D" wp14:editId="7BC08E75">
                      <wp:simplePos x="0" y="0"/>
                      <wp:positionH relativeFrom="column">
                        <wp:posOffset>1129030</wp:posOffset>
                      </wp:positionH>
                      <wp:positionV relativeFrom="paragraph">
                        <wp:posOffset>10160</wp:posOffset>
                      </wp:positionV>
                      <wp:extent cx="606425" cy="292100"/>
                      <wp:effectExtent l="0" t="0" r="3175" b="0"/>
                      <wp:wrapNone/>
                      <wp:docPr id="563" name="Text Box 5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642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F038F7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686A3D" id="Text Box 563" o:spid="_x0000_s1058" type="#_x0000_t202" style="position:absolute;margin-left:88.9pt;margin-top:.8pt;width:47.75pt;height:23pt;z-index:25206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" strokeweight="1.5pt">
                      <v:textbox>
                        <w:txbxContent>
                          <w:p w14:paraId="60F038F7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64768" behindDoc="0" locked="0" layoutInCell="1" allowOverlap="1" wp14:anchorId="252618B7" wp14:editId="418EE1D9">
                      <wp:simplePos x="0" y="0"/>
                      <wp:positionH relativeFrom="column">
                        <wp:posOffset>226060</wp:posOffset>
                      </wp:positionH>
                      <wp:positionV relativeFrom="paragraph">
                        <wp:posOffset>10160</wp:posOffset>
                      </wp:positionV>
                      <wp:extent cx="640080" cy="291465"/>
                      <wp:effectExtent l="0" t="0" r="7620" b="0"/>
                      <wp:wrapNone/>
                      <wp:docPr id="564" name="Text Box 5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" cy="2914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AC6441A" w14:textId="40395A87" w:rsidR="002A7E47" w:rsidRPr="00937028" w:rsidRDefault="0018372E" w:rsidP="002A7E47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F2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2618B7" id="Text Box 564" o:spid="_x0000_s1059" type="#_x0000_t202" style="position:absolute;margin-left:17.8pt;margin-top:.8pt;width:50.4pt;height:22.95pt;z-index:25206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" strokeweight="1.5pt">
                      <v:textbox>
                        <w:txbxContent>
                          <w:p w14:paraId="7AC6441A" w14:textId="40395A87" w:rsidR="002A7E47" w:rsidRPr="00937028" w:rsidRDefault="0018372E" w:rsidP="002A7E47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2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62720" behindDoc="0" locked="0" layoutInCell="1" allowOverlap="1" wp14:anchorId="217B129B" wp14:editId="098596CF">
                      <wp:simplePos x="0" y="0"/>
                      <wp:positionH relativeFrom="column">
                        <wp:posOffset>2930525</wp:posOffset>
                      </wp:positionH>
                      <wp:positionV relativeFrom="paragraph">
                        <wp:posOffset>11430</wp:posOffset>
                      </wp:positionV>
                      <wp:extent cx="457200" cy="292100"/>
                      <wp:effectExtent l="0" t="0" r="0" b="0"/>
                      <wp:wrapNone/>
                      <wp:docPr id="565" name="Text Box 5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32F9AA0" w14:textId="77777777" w:rsidR="002A7E47" w:rsidRPr="00954AAF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7B129B" id="Text Box 565" o:spid="_x0000_s1060" type="#_x0000_t202" style="position:absolute;margin-left:230.75pt;margin-top:.9pt;width:36pt;height:23pt;z-index:25206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" strokeweight="1.5pt">
                      <v:textbox>
                        <w:txbxContent>
                          <w:p w14:paraId="232F9AA0" w14:textId="77777777" w:rsidR="002A7E47" w:rsidRPr="00954AAF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7D81D6C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78ED985D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4DFB29B6" w14:textId="77777777" w:rsidR="002A7E47" w:rsidRPr="00954AAF" w:rsidRDefault="002A7E47" w:rsidP="002A7E47">
            <w:pPr>
              <w:ind w:right="274"/>
              <w:rPr>
                <w:sz w:val="4"/>
                <w:szCs w:val="4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377C03C2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Spring or Fall             Category Letter        Print#            Club #         Member #        </w:t>
            </w:r>
          </w:p>
          <w:p w14:paraId="2BA8FEBF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65792" behindDoc="0" locked="0" layoutInCell="1" allowOverlap="1" wp14:anchorId="64F73626" wp14:editId="7AE53D6C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50165</wp:posOffset>
                      </wp:positionV>
                      <wp:extent cx="3163570" cy="292735"/>
                      <wp:effectExtent l="0" t="0" r="0" b="0"/>
                      <wp:wrapNone/>
                      <wp:docPr id="56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44BA54B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F73626" id="_x0000_s1061" type="#_x0000_t202" style="position:absolute;margin-left:18pt;margin-top:3.95pt;width:249.1pt;height:23.05pt;z-index:25206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" strokeweight="1.5pt">
                      <v:textbox>
                        <w:txbxContent>
                          <w:p w14:paraId="744BA54B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0D41B3FD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2CA2B924" w14:textId="77777777" w:rsidR="002A7E47" w:rsidRDefault="002A7E47" w:rsidP="002A7E47">
            <w:pPr>
              <w:ind w:right="274"/>
              <w:rPr>
                <w:sz w:val="12"/>
                <w:szCs w:val="12"/>
              </w:rPr>
            </w:pPr>
          </w:p>
          <w:p w14:paraId="79A577CF" w14:textId="77777777" w:rsidR="002A7E47" w:rsidRPr="004A3CB3" w:rsidRDefault="002A7E47" w:rsidP="002A7E47">
            <w:pPr>
              <w:ind w:right="274"/>
              <w:rPr>
                <w:sz w:val="2"/>
                <w:szCs w:val="2"/>
              </w:rPr>
            </w:pPr>
          </w:p>
          <w:p w14:paraId="5BF24951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Print Title</w:t>
            </w:r>
          </w:p>
          <w:p w14:paraId="78F391D9" w14:textId="77777777" w:rsidR="002A7E47" w:rsidRPr="0000151B" w:rsidRDefault="002A7E47" w:rsidP="002A7E47">
            <w:pPr>
              <w:ind w:right="274"/>
              <w:rPr>
                <w:sz w:val="24"/>
                <w:szCs w:val="2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61696" behindDoc="0" locked="0" layoutInCell="1" allowOverlap="1" wp14:anchorId="47724E79" wp14:editId="073943B7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38100</wp:posOffset>
                      </wp:positionV>
                      <wp:extent cx="3163570" cy="292735"/>
                      <wp:effectExtent l="0" t="0" r="0" b="0"/>
                      <wp:wrapNone/>
                      <wp:docPr id="56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111ECB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724E79" id="_x0000_s1062" type="#_x0000_t202" style="position:absolute;margin-left:18pt;margin-top:3pt;width:249.1pt;height:23.05pt;z-index:25206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" strokeweight="1.5pt">
                      <v:textbox>
                        <w:txbxContent>
                          <w:p w14:paraId="15111ECB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332F217A" w14:textId="77777777" w:rsidR="002A7E47" w:rsidRDefault="002A7E47" w:rsidP="002A7E47">
            <w:pPr>
              <w:ind w:left="274" w:right="274"/>
              <w:rPr>
                <w:sz w:val="20"/>
                <w:szCs w:val="20"/>
              </w:rPr>
            </w:pPr>
          </w:p>
          <w:p w14:paraId="322411AC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Member Name</w:t>
            </w:r>
          </w:p>
          <w:p w14:paraId="2CC6D0D9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66816" behindDoc="0" locked="0" layoutInCell="1" allowOverlap="1" wp14:anchorId="3AE76918" wp14:editId="5AB79E9A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69850</wp:posOffset>
                      </wp:positionV>
                      <wp:extent cx="3163570" cy="292735"/>
                      <wp:effectExtent l="0" t="0" r="0" b="0"/>
                      <wp:wrapNone/>
                      <wp:docPr id="56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D6FEA1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E76918" id="_x0000_s1063" type="#_x0000_t202" style="position:absolute;margin-left:18pt;margin-top:5.5pt;width:249.1pt;height:23.05pt;z-index:25206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" strokeweight="1.5pt">
                      <v:textbox>
                        <w:txbxContent>
                          <w:p w14:paraId="4CD6FEA1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6246D4BE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525C7AE7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40E3CFC0" w14:textId="77777777" w:rsidR="002A7E47" w:rsidRPr="007F73AE" w:rsidRDefault="002A7E47" w:rsidP="002A7E47">
            <w:pPr>
              <w:ind w:left="274"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Club Name</w:t>
            </w:r>
          </w:p>
          <w:p w14:paraId="7EA5DECD" w14:textId="77777777" w:rsidR="002A7E47" w:rsidRPr="00751800" w:rsidRDefault="002A7E47" w:rsidP="002A7E47">
            <w:pPr>
              <w:ind w:left="274" w:right="274"/>
              <w:rPr>
                <w:b/>
                <w:sz w:val="8"/>
                <w:szCs w:val="8"/>
              </w:rPr>
            </w:pP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59648" behindDoc="0" locked="0" layoutInCell="1" allowOverlap="1" wp14:anchorId="514C4E77" wp14:editId="776B00DF">
                      <wp:simplePos x="0" y="0"/>
                      <wp:positionH relativeFrom="column">
                        <wp:posOffset>1879600</wp:posOffset>
                      </wp:positionH>
                      <wp:positionV relativeFrom="paragraph">
                        <wp:posOffset>40005</wp:posOffset>
                      </wp:positionV>
                      <wp:extent cx="1508760" cy="484505"/>
                      <wp:effectExtent l="0" t="0" r="0" b="0"/>
                      <wp:wrapNone/>
                      <wp:docPr id="56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EF338C2" w14:textId="77777777" w:rsidR="002A7E47" w:rsidRDefault="002A7E47" w:rsidP="002A7E47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954AAF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Awar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4C4E77" id="_x0000_s1064" type="#_x0000_t202" style="position:absolute;left:0;text-align:left;margin-left:148pt;margin-top:3.15pt;width:118.8pt;height:38.15pt;z-index:25205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" strokeweight="1.5pt">
                      <v:textbox>
                        <w:txbxContent>
                          <w:p w14:paraId="6EF338C2" w14:textId="77777777" w:rsidR="002A7E47" w:rsidRDefault="002A7E47" w:rsidP="002A7E47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54AAF">
                              <w:rPr>
                                <w:b/>
                                <w:sz w:val="24"/>
                                <w:szCs w:val="24"/>
                              </w:rPr>
                              <w:t>Awar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67840" behindDoc="0" locked="0" layoutInCell="1" allowOverlap="1" wp14:anchorId="5F0D5C74" wp14:editId="1EA0A848">
                      <wp:simplePos x="0" y="0"/>
                      <wp:positionH relativeFrom="column">
                        <wp:posOffset>227965</wp:posOffset>
                      </wp:positionH>
                      <wp:positionV relativeFrom="paragraph">
                        <wp:posOffset>40640</wp:posOffset>
                      </wp:positionV>
                      <wp:extent cx="1508760" cy="484505"/>
                      <wp:effectExtent l="0" t="0" r="0" b="0"/>
                      <wp:wrapNone/>
                      <wp:docPr id="57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3D55541" w14:textId="77777777" w:rsidR="002A7E47" w:rsidRDefault="002A7E47" w:rsidP="002A7E47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 xml:space="preserve">Score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0D5C74" id="_x0000_s1065" type="#_x0000_t202" style="position:absolute;left:0;text-align:left;margin-left:17.95pt;margin-top:3.2pt;width:118.8pt;height:38.15pt;z-index:252067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" strokeweight="1.5pt">
                      <v:textbox>
                        <w:txbxContent>
                          <w:p w14:paraId="03D55541" w14:textId="77777777" w:rsidR="002A7E47" w:rsidRDefault="002A7E47" w:rsidP="002A7E47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core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D947834" w14:textId="77777777" w:rsidR="00147B2A" w:rsidRDefault="00147B2A" w:rsidP="00AF6B80">
            <w:pPr>
              <w:ind w:left="274" w:right="274"/>
            </w:pPr>
          </w:p>
        </w:tc>
      </w:tr>
      <w:tr w:rsidR="00147B2A" w14:paraId="07EECCA5" w14:textId="77777777" w:rsidTr="00147B2A">
        <w:trPr>
          <w:gridAfter w:val="1"/>
          <w:wAfter w:w="270" w:type="dxa"/>
          <w:cantSplit/>
          <w:trHeight w:hRule="exact" w:val="4799"/>
        </w:trPr>
        <w:tc>
          <w:tcPr>
            <w:tcW w:w="5760" w:type="dxa"/>
          </w:tcPr>
          <w:p w14:paraId="10AD10A4" w14:textId="77777777" w:rsidR="002A7E47" w:rsidRPr="00FA3030" w:rsidRDefault="002A7E47" w:rsidP="002A7E47">
            <w:pPr>
              <w:ind w:left="274" w:right="274"/>
            </w:pPr>
          </w:p>
          <w:p w14:paraId="5A6427FD" w14:textId="77777777" w:rsidR="002A7E47" w:rsidRPr="009255E9" w:rsidRDefault="002A7E47" w:rsidP="002A7E47">
            <w:pPr>
              <w:ind w:right="274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2072960" behindDoc="0" locked="0" layoutInCell="1" allowOverlap="1" wp14:anchorId="701DD1B6" wp14:editId="43032921">
                      <wp:simplePos x="0" y="0"/>
                      <wp:positionH relativeFrom="column">
                        <wp:posOffset>169545</wp:posOffset>
                      </wp:positionH>
                      <wp:positionV relativeFrom="paragraph">
                        <wp:posOffset>16510</wp:posOffset>
                      </wp:positionV>
                      <wp:extent cx="3286125" cy="2688590"/>
                      <wp:effectExtent l="19050" t="19050" r="9525" b="0"/>
                      <wp:wrapNone/>
                      <wp:docPr id="571" name="Rectangle 5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86125" cy="268859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31B5B2EB" id="Rectangle 571" o:spid="_x0000_s1026" style="position:absolute;margin-left:13.35pt;margin-top:1.3pt;width:258.75pt;height:211.7pt;z-index:252072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" filled="f" strokecolor="black [3213]" strokeweight="2.25pt">
                      <v:path arrowok="t"/>
                    </v:rect>
                  </w:pict>
                </mc:Fallback>
              </mc:AlternateContent>
            </w:r>
            <w:r w:rsidRPr="009255E9">
              <w:rPr>
                <w:b/>
                <w:noProof/>
                <w:sz w:val="32"/>
                <w:szCs w:val="32"/>
              </w:rPr>
              <w:t>CICCA</w:t>
            </w:r>
            <w:r w:rsidRPr="009255E9">
              <w:rPr>
                <w:b/>
                <w:sz w:val="32"/>
                <w:szCs w:val="32"/>
              </w:rPr>
              <w:t xml:space="preserve"> Print Label</w:t>
            </w:r>
          </w:p>
          <w:p w14:paraId="4F5EE888" w14:textId="77777777" w:rsidR="002A7E47" w:rsidRPr="001119FC" w:rsidRDefault="002A7E47" w:rsidP="002A7E47">
            <w:pPr>
              <w:ind w:right="274"/>
              <w:rPr>
                <w:sz w:val="4"/>
                <w:szCs w:val="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76032" behindDoc="0" locked="0" layoutInCell="1" allowOverlap="1" wp14:anchorId="6B4DB41F" wp14:editId="1F040100">
                      <wp:simplePos x="0" y="0"/>
                      <wp:positionH relativeFrom="column">
                        <wp:posOffset>1827530</wp:posOffset>
                      </wp:positionH>
                      <wp:positionV relativeFrom="paragraph">
                        <wp:posOffset>7620</wp:posOffset>
                      </wp:positionV>
                      <wp:extent cx="457200" cy="292100"/>
                      <wp:effectExtent l="0" t="0" r="0" b="0"/>
                      <wp:wrapNone/>
                      <wp:docPr id="572" name="Text Box 5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649957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4DB41F" id="Text Box 572" o:spid="_x0000_s1066" type="#_x0000_t202" style="position:absolute;margin-left:143.9pt;margin-top:.6pt;width:36pt;height:23pt;z-index:25207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" strokeweight="1.5pt">
                      <v:textbox>
                        <w:txbxContent>
                          <w:p w14:paraId="14649957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81152" behindDoc="0" locked="0" layoutInCell="1" allowOverlap="1" wp14:anchorId="77A71AAA" wp14:editId="60B6D867">
                      <wp:simplePos x="0" y="0"/>
                      <wp:positionH relativeFrom="column">
                        <wp:posOffset>2379980</wp:posOffset>
                      </wp:positionH>
                      <wp:positionV relativeFrom="paragraph">
                        <wp:posOffset>10160</wp:posOffset>
                      </wp:positionV>
                      <wp:extent cx="457200" cy="292100"/>
                      <wp:effectExtent l="0" t="0" r="0" b="0"/>
                      <wp:wrapNone/>
                      <wp:docPr id="57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5B6782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A71AAA" id="_x0000_s1067" type="#_x0000_t202" style="position:absolute;margin-left:187.4pt;margin-top:.8pt;width:36pt;height:23pt;z-index:252081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" strokeweight="1.5pt">
                      <v:textbox>
                        <w:txbxContent>
                          <w:p w14:paraId="725B6782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82176" behindDoc="0" locked="0" layoutInCell="1" allowOverlap="1" wp14:anchorId="6198CFF1" wp14:editId="3E6E394D">
                      <wp:simplePos x="0" y="0"/>
                      <wp:positionH relativeFrom="column">
                        <wp:posOffset>1129030</wp:posOffset>
                      </wp:positionH>
                      <wp:positionV relativeFrom="paragraph">
                        <wp:posOffset>10160</wp:posOffset>
                      </wp:positionV>
                      <wp:extent cx="606425" cy="292100"/>
                      <wp:effectExtent l="0" t="0" r="3175" b="0"/>
                      <wp:wrapNone/>
                      <wp:docPr id="574" name="Text Box 5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642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9EDC50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98CFF1" id="Text Box 574" o:spid="_x0000_s1068" type="#_x0000_t202" style="position:absolute;margin-left:88.9pt;margin-top:.8pt;width:47.75pt;height:23pt;z-index:25208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" strokeweight="1.5pt">
                      <v:textbox>
                        <w:txbxContent>
                          <w:p w14:paraId="379EDC50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77056" behindDoc="0" locked="0" layoutInCell="1" allowOverlap="1" wp14:anchorId="25991644" wp14:editId="7CF7F9A1">
                      <wp:simplePos x="0" y="0"/>
                      <wp:positionH relativeFrom="column">
                        <wp:posOffset>226060</wp:posOffset>
                      </wp:positionH>
                      <wp:positionV relativeFrom="paragraph">
                        <wp:posOffset>10160</wp:posOffset>
                      </wp:positionV>
                      <wp:extent cx="640080" cy="291465"/>
                      <wp:effectExtent l="0" t="0" r="7620" b="0"/>
                      <wp:wrapNone/>
                      <wp:docPr id="575" name="Text Box 5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" cy="2914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76CD17" w14:textId="49AD3D63" w:rsidR="002A7E47" w:rsidRPr="00937028" w:rsidRDefault="0018372E" w:rsidP="002A7E47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F2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991644" id="Text Box 575" o:spid="_x0000_s1069" type="#_x0000_t202" style="position:absolute;margin-left:17.8pt;margin-top:.8pt;width:50.4pt;height:22.95pt;z-index:252077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" strokeweight="1.5pt">
                      <v:textbox>
                        <w:txbxContent>
                          <w:p w14:paraId="6476CD17" w14:textId="49AD3D63" w:rsidR="002A7E47" w:rsidRPr="00937028" w:rsidRDefault="0018372E" w:rsidP="002A7E47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2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75008" behindDoc="0" locked="0" layoutInCell="1" allowOverlap="1" wp14:anchorId="503087E7" wp14:editId="70DA90D7">
                      <wp:simplePos x="0" y="0"/>
                      <wp:positionH relativeFrom="column">
                        <wp:posOffset>2930525</wp:posOffset>
                      </wp:positionH>
                      <wp:positionV relativeFrom="paragraph">
                        <wp:posOffset>11430</wp:posOffset>
                      </wp:positionV>
                      <wp:extent cx="457200" cy="292100"/>
                      <wp:effectExtent l="0" t="0" r="0" b="0"/>
                      <wp:wrapNone/>
                      <wp:docPr id="576" name="Text Box 5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CA6D801" w14:textId="77777777" w:rsidR="002A7E47" w:rsidRPr="00954AAF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3087E7" id="Text Box 576" o:spid="_x0000_s1070" type="#_x0000_t202" style="position:absolute;margin-left:230.75pt;margin-top:.9pt;width:36pt;height:23pt;z-index:25207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" strokeweight="1.5pt">
                      <v:textbox>
                        <w:txbxContent>
                          <w:p w14:paraId="3CA6D801" w14:textId="77777777" w:rsidR="002A7E47" w:rsidRPr="00954AAF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70B7829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5E0D6CB3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440FE485" w14:textId="77777777" w:rsidR="002A7E47" w:rsidRPr="00954AAF" w:rsidRDefault="002A7E47" w:rsidP="002A7E47">
            <w:pPr>
              <w:ind w:right="274"/>
              <w:rPr>
                <w:sz w:val="4"/>
                <w:szCs w:val="4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30BEA5D3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Spring or Fall             Category Letter        Print#            Club #         Member #        </w:t>
            </w:r>
          </w:p>
          <w:p w14:paraId="1CEC4B86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78080" behindDoc="0" locked="0" layoutInCell="1" allowOverlap="1" wp14:anchorId="0BF385D7" wp14:editId="186234CB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50165</wp:posOffset>
                      </wp:positionV>
                      <wp:extent cx="3163570" cy="292735"/>
                      <wp:effectExtent l="0" t="0" r="0" b="0"/>
                      <wp:wrapNone/>
                      <wp:docPr id="57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B9605F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F385D7" id="_x0000_s1071" type="#_x0000_t202" style="position:absolute;margin-left:18pt;margin-top:3.95pt;width:249.1pt;height:23.05pt;z-index:25207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" strokeweight="1.5pt">
                      <v:textbox>
                        <w:txbxContent>
                          <w:p w14:paraId="67B9605F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301A0C2D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7251F289" w14:textId="77777777" w:rsidR="002A7E47" w:rsidRDefault="002A7E47" w:rsidP="002A7E47">
            <w:pPr>
              <w:ind w:right="274"/>
              <w:rPr>
                <w:sz w:val="12"/>
                <w:szCs w:val="12"/>
              </w:rPr>
            </w:pPr>
          </w:p>
          <w:p w14:paraId="4CD269F4" w14:textId="77777777" w:rsidR="002A7E47" w:rsidRPr="004A3CB3" w:rsidRDefault="002A7E47" w:rsidP="002A7E47">
            <w:pPr>
              <w:ind w:right="274"/>
              <w:rPr>
                <w:sz w:val="2"/>
                <w:szCs w:val="2"/>
              </w:rPr>
            </w:pPr>
          </w:p>
          <w:p w14:paraId="3F379CF8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Print Title</w:t>
            </w:r>
          </w:p>
          <w:p w14:paraId="538D9C13" w14:textId="77777777" w:rsidR="002A7E47" w:rsidRPr="0000151B" w:rsidRDefault="002A7E47" w:rsidP="002A7E47">
            <w:pPr>
              <w:ind w:right="274"/>
              <w:rPr>
                <w:sz w:val="24"/>
                <w:szCs w:val="2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73984" behindDoc="0" locked="0" layoutInCell="1" allowOverlap="1" wp14:anchorId="0A8FFF41" wp14:editId="51401A3B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38100</wp:posOffset>
                      </wp:positionV>
                      <wp:extent cx="3163570" cy="292735"/>
                      <wp:effectExtent l="0" t="0" r="0" b="0"/>
                      <wp:wrapNone/>
                      <wp:docPr id="57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B31DB0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8FFF41" id="_x0000_s1072" type="#_x0000_t202" style="position:absolute;margin-left:18pt;margin-top:3pt;width:249.1pt;height:23.05pt;z-index:25207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" strokeweight="1.5pt">
                      <v:textbox>
                        <w:txbxContent>
                          <w:p w14:paraId="4DB31DB0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7AA977C4" w14:textId="77777777" w:rsidR="002A7E47" w:rsidRDefault="002A7E47" w:rsidP="002A7E47">
            <w:pPr>
              <w:ind w:left="274" w:right="274"/>
              <w:rPr>
                <w:sz w:val="20"/>
                <w:szCs w:val="20"/>
              </w:rPr>
            </w:pPr>
          </w:p>
          <w:p w14:paraId="52648580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Member Name</w:t>
            </w:r>
          </w:p>
          <w:p w14:paraId="75625D88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79104" behindDoc="0" locked="0" layoutInCell="1" allowOverlap="1" wp14:anchorId="233B3D6D" wp14:editId="32B038F8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69850</wp:posOffset>
                      </wp:positionV>
                      <wp:extent cx="3163570" cy="292735"/>
                      <wp:effectExtent l="0" t="0" r="0" b="0"/>
                      <wp:wrapNone/>
                      <wp:docPr id="57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B86C878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3B3D6D" id="_x0000_s1073" type="#_x0000_t202" style="position:absolute;margin-left:18pt;margin-top:5.5pt;width:249.1pt;height:23.05pt;z-index:252079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" strokeweight="1.5pt">
                      <v:textbox>
                        <w:txbxContent>
                          <w:p w14:paraId="6B86C878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59AB2909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16521736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66513D65" w14:textId="77777777" w:rsidR="002A7E47" w:rsidRPr="007F73AE" w:rsidRDefault="002A7E47" w:rsidP="002A7E47">
            <w:pPr>
              <w:ind w:left="274"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Club Name</w:t>
            </w:r>
          </w:p>
          <w:p w14:paraId="55AD302B" w14:textId="77777777" w:rsidR="002A7E47" w:rsidRPr="00751800" w:rsidRDefault="002A7E47" w:rsidP="002A7E47">
            <w:pPr>
              <w:ind w:left="274" w:right="274"/>
              <w:rPr>
                <w:b/>
                <w:sz w:val="8"/>
                <w:szCs w:val="8"/>
              </w:rPr>
            </w:pP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71936" behindDoc="0" locked="0" layoutInCell="1" allowOverlap="1" wp14:anchorId="2D8648AD" wp14:editId="139EF2BC">
                      <wp:simplePos x="0" y="0"/>
                      <wp:positionH relativeFrom="column">
                        <wp:posOffset>1879600</wp:posOffset>
                      </wp:positionH>
                      <wp:positionV relativeFrom="paragraph">
                        <wp:posOffset>40005</wp:posOffset>
                      </wp:positionV>
                      <wp:extent cx="1508760" cy="484505"/>
                      <wp:effectExtent l="0" t="0" r="0" b="0"/>
                      <wp:wrapNone/>
                      <wp:docPr id="58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CC59423" w14:textId="77777777" w:rsidR="002A7E47" w:rsidRDefault="002A7E47" w:rsidP="002A7E47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954AAF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Awar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8648AD" id="_x0000_s1074" type="#_x0000_t202" style="position:absolute;left:0;text-align:left;margin-left:148pt;margin-top:3.15pt;width:118.8pt;height:38.15pt;z-index:25207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" strokeweight="1.5pt">
                      <v:textbox>
                        <w:txbxContent>
                          <w:p w14:paraId="2CC59423" w14:textId="77777777" w:rsidR="002A7E47" w:rsidRDefault="002A7E47" w:rsidP="002A7E47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54AAF">
                              <w:rPr>
                                <w:b/>
                                <w:sz w:val="24"/>
                                <w:szCs w:val="24"/>
                              </w:rPr>
                              <w:t>Awar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80128" behindDoc="0" locked="0" layoutInCell="1" allowOverlap="1" wp14:anchorId="53D2E0A0" wp14:editId="5C003B28">
                      <wp:simplePos x="0" y="0"/>
                      <wp:positionH relativeFrom="column">
                        <wp:posOffset>227965</wp:posOffset>
                      </wp:positionH>
                      <wp:positionV relativeFrom="paragraph">
                        <wp:posOffset>40640</wp:posOffset>
                      </wp:positionV>
                      <wp:extent cx="1508760" cy="484505"/>
                      <wp:effectExtent l="0" t="0" r="0" b="0"/>
                      <wp:wrapNone/>
                      <wp:docPr id="58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2D0D5F6" w14:textId="77777777" w:rsidR="002A7E47" w:rsidRDefault="002A7E47" w:rsidP="002A7E47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 xml:space="preserve">Score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D2E0A0" id="_x0000_s1075" type="#_x0000_t202" style="position:absolute;left:0;text-align:left;margin-left:17.95pt;margin-top:3.2pt;width:118.8pt;height:38.15pt;z-index:25208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" strokeweight="1.5pt">
                      <v:textbox>
                        <w:txbxContent>
                          <w:p w14:paraId="32D0D5F6" w14:textId="77777777" w:rsidR="002A7E47" w:rsidRDefault="002A7E47" w:rsidP="002A7E47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core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0D78D79" w14:textId="77777777" w:rsidR="00147B2A" w:rsidRDefault="00147B2A" w:rsidP="00AF6B80">
            <w:pPr>
              <w:ind w:left="274" w:right="274"/>
            </w:pPr>
          </w:p>
        </w:tc>
        <w:tc>
          <w:tcPr>
            <w:tcW w:w="270" w:type="dxa"/>
          </w:tcPr>
          <w:p w14:paraId="785B4E91" w14:textId="77777777" w:rsidR="00147B2A" w:rsidRDefault="00147B2A" w:rsidP="00FA3030">
            <w:pPr>
              <w:ind w:left="274" w:right="274"/>
            </w:pPr>
          </w:p>
        </w:tc>
        <w:tc>
          <w:tcPr>
            <w:tcW w:w="5760" w:type="dxa"/>
          </w:tcPr>
          <w:p w14:paraId="6E6DBC91" w14:textId="77777777" w:rsidR="002A7E47" w:rsidRPr="00FA3030" w:rsidRDefault="002A7E47" w:rsidP="002A7E47">
            <w:pPr>
              <w:ind w:left="274" w:right="274"/>
            </w:pPr>
          </w:p>
          <w:p w14:paraId="02E7F5A6" w14:textId="77777777" w:rsidR="002A7E47" w:rsidRPr="009255E9" w:rsidRDefault="002A7E47" w:rsidP="002A7E47">
            <w:pPr>
              <w:ind w:right="274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2085248" behindDoc="0" locked="0" layoutInCell="1" allowOverlap="1" wp14:anchorId="24294022" wp14:editId="5D8E296C">
                      <wp:simplePos x="0" y="0"/>
                      <wp:positionH relativeFrom="column">
                        <wp:posOffset>169545</wp:posOffset>
                      </wp:positionH>
                      <wp:positionV relativeFrom="paragraph">
                        <wp:posOffset>16510</wp:posOffset>
                      </wp:positionV>
                      <wp:extent cx="3286125" cy="2688590"/>
                      <wp:effectExtent l="19050" t="19050" r="9525" b="0"/>
                      <wp:wrapNone/>
                      <wp:docPr id="582" name="Rectangle 5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86125" cy="268859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3A134C9" id="Rectangle 582" o:spid="_x0000_s1026" style="position:absolute;margin-left:13.35pt;margin-top:1.3pt;width:258.75pt;height:211.7pt;z-index:25208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" filled="f" strokecolor="black [3213]" strokeweight="2.25pt">
                      <v:path arrowok="t"/>
                    </v:rect>
                  </w:pict>
                </mc:Fallback>
              </mc:AlternateContent>
            </w:r>
            <w:r w:rsidRPr="009255E9">
              <w:rPr>
                <w:b/>
                <w:noProof/>
                <w:sz w:val="32"/>
                <w:szCs w:val="32"/>
              </w:rPr>
              <w:t>CICCA</w:t>
            </w:r>
            <w:r w:rsidRPr="009255E9">
              <w:rPr>
                <w:b/>
                <w:sz w:val="32"/>
                <w:szCs w:val="32"/>
              </w:rPr>
              <w:t xml:space="preserve"> Print Label</w:t>
            </w:r>
          </w:p>
          <w:p w14:paraId="17C7953C" w14:textId="77777777" w:rsidR="002A7E47" w:rsidRPr="001119FC" w:rsidRDefault="002A7E47" w:rsidP="002A7E47">
            <w:pPr>
              <w:ind w:right="274"/>
              <w:rPr>
                <w:sz w:val="4"/>
                <w:szCs w:val="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88320" behindDoc="0" locked="0" layoutInCell="1" allowOverlap="1" wp14:anchorId="31D8029B" wp14:editId="46E8BD24">
                      <wp:simplePos x="0" y="0"/>
                      <wp:positionH relativeFrom="column">
                        <wp:posOffset>1827530</wp:posOffset>
                      </wp:positionH>
                      <wp:positionV relativeFrom="paragraph">
                        <wp:posOffset>7620</wp:posOffset>
                      </wp:positionV>
                      <wp:extent cx="457200" cy="292100"/>
                      <wp:effectExtent l="0" t="0" r="0" b="0"/>
                      <wp:wrapNone/>
                      <wp:docPr id="583" name="Text Box 5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EA4FFE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D8029B" id="Text Box 583" o:spid="_x0000_s1076" type="#_x0000_t202" style="position:absolute;margin-left:143.9pt;margin-top:.6pt;width:36pt;height:23pt;z-index:252088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" strokeweight="1.5pt">
                      <v:textbox>
                        <w:txbxContent>
                          <w:p w14:paraId="0FEA4FFE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93440" behindDoc="0" locked="0" layoutInCell="1" allowOverlap="1" wp14:anchorId="69ACD6D5" wp14:editId="26BA9188">
                      <wp:simplePos x="0" y="0"/>
                      <wp:positionH relativeFrom="column">
                        <wp:posOffset>2379980</wp:posOffset>
                      </wp:positionH>
                      <wp:positionV relativeFrom="paragraph">
                        <wp:posOffset>10160</wp:posOffset>
                      </wp:positionV>
                      <wp:extent cx="457200" cy="292100"/>
                      <wp:effectExtent l="0" t="0" r="0" b="0"/>
                      <wp:wrapNone/>
                      <wp:docPr id="58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B0B6A50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ACD6D5" id="_x0000_s1077" type="#_x0000_t202" style="position:absolute;margin-left:187.4pt;margin-top:.8pt;width:36pt;height:23pt;z-index:25209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" strokeweight="1.5pt">
                      <v:textbox>
                        <w:txbxContent>
                          <w:p w14:paraId="2B0B6A50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94464" behindDoc="0" locked="0" layoutInCell="1" allowOverlap="1" wp14:anchorId="5E6DD450" wp14:editId="3676ECF6">
                      <wp:simplePos x="0" y="0"/>
                      <wp:positionH relativeFrom="column">
                        <wp:posOffset>1129030</wp:posOffset>
                      </wp:positionH>
                      <wp:positionV relativeFrom="paragraph">
                        <wp:posOffset>10160</wp:posOffset>
                      </wp:positionV>
                      <wp:extent cx="606425" cy="292100"/>
                      <wp:effectExtent l="0" t="0" r="3175" b="0"/>
                      <wp:wrapNone/>
                      <wp:docPr id="585" name="Text Box 5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642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FFA4AE3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6DD450" id="Text Box 585" o:spid="_x0000_s1078" type="#_x0000_t202" style="position:absolute;margin-left:88.9pt;margin-top:.8pt;width:47.75pt;height:23pt;z-index:252094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" strokeweight="1.5pt">
                      <v:textbox>
                        <w:txbxContent>
                          <w:p w14:paraId="6FFA4AE3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89344" behindDoc="0" locked="0" layoutInCell="1" allowOverlap="1" wp14:anchorId="0B6D626D" wp14:editId="7E65A6E4">
                      <wp:simplePos x="0" y="0"/>
                      <wp:positionH relativeFrom="column">
                        <wp:posOffset>226060</wp:posOffset>
                      </wp:positionH>
                      <wp:positionV relativeFrom="paragraph">
                        <wp:posOffset>10160</wp:posOffset>
                      </wp:positionV>
                      <wp:extent cx="640080" cy="291465"/>
                      <wp:effectExtent l="0" t="0" r="7620" b="0"/>
                      <wp:wrapNone/>
                      <wp:docPr id="586" name="Text Box 5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" cy="2914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017DFC5" w14:textId="50597E7E" w:rsidR="002A7E47" w:rsidRPr="00937028" w:rsidRDefault="0018372E" w:rsidP="002A7E47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F2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6D626D" id="Text Box 586" o:spid="_x0000_s1079" type="#_x0000_t202" style="position:absolute;margin-left:17.8pt;margin-top:.8pt;width:50.4pt;height:22.95pt;z-index:25208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" strokeweight="1.5pt">
                      <v:textbox>
                        <w:txbxContent>
                          <w:p w14:paraId="7017DFC5" w14:textId="50597E7E" w:rsidR="002A7E47" w:rsidRPr="00937028" w:rsidRDefault="0018372E" w:rsidP="002A7E47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2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87296" behindDoc="0" locked="0" layoutInCell="1" allowOverlap="1" wp14:anchorId="1CC07AFB" wp14:editId="1F3AB64B">
                      <wp:simplePos x="0" y="0"/>
                      <wp:positionH relativeFrom="column">
                        <wp:posOffset>2930525</wp:posOffset>
                      </wp:positionH>
                      <wp:positionV relativeFrom="paragraph">
                        <wp:posOffset>11430</wp:posOffset>
                      </wp:positionV>
                      <wp:extent cx="457200" cy="292100"/>
                      <wp:effectExtent l="0" t="0" r="0" b="0"/>
                      <wp:wrapNone/>
                      <wp:docPr id="587" name="Text Box 5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EF08BC4" w14:textId="77777777" w:rsidR="002A7E47" w:rsidRPr="00954AAF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C07AFB" id="Text Box 587" o:spid="_x0000_s1080" type="#_x0000_t202" style="position:absolute;margin-left:230.75pt;margin-top:.9pt;width:36pt;height:23pt;z-index:252087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" strokeweight="1.5pt">
                      <v:textbox>
                        <w:txbxContent>
                          <w:p w14:paraId="5EF08BC4" w14:textId="77777777" w:rsidR="002A7E47" w:rsidRPr="00954AAF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EB4CD8E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593E9840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5163BD05" w14:textId="77777777" w:rsidR="002A7E47" w:rsidRPr="00954AAF" w:rsidRDefault="002A7E47" w:rsidP="002A7E47">
            <w:pPr>
              <w:ind w:right="274"/>
              <w:rPr>
                <w:sz w:val="4"/>
                <w:szCs w:val="4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7A5746A0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Spring or Fall             Category Letter        Print#            Club #         Member #        </w:t>
            </w:r>
          </w:p>
          <w:p w14:paraId="013D51DA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90368" behindDoc="0" locked="0" layoutInCell="1" allowOverlap="1" wp14:anchorId="2A701D2F" wp14:editId="2A1C67EC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50165</wp:posOffset>
                      </wp:positionV>
                      <wp:extent cx="3163570" cy="292735"/>
                      <wp:effectExtent l="0" t="0" r="0" b="0"/>
                      <wp:wrapNone/>
                      <wp:docPr id="58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2EBA24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701D2F" id="_x0000_s1081" type="#_x0000_t202" style="position:absolute;margin-left:18pt;margin-top:3.95pt;width:249.1pt;height:23.05pt;z-index:25209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" strokeweight="1.5pt">
                      <v:textbox>
                        <w:txbxContent>
                          <w:p w14:paraId="4D2EBA24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2879D710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653C437F" w14:textId="77777777" w:rsidR="002A7E47" w:rsidRDefault="002A7E47" w:rsidP="002A7E47">
            <w:pPr>
              <w:ind w:right="274"/>
              <w:rPr>
                <w:sz w:val="12"/>
                <w:szCs w:val="12"/>
              </w:rPr>
            </w:pPr>
          </w:p>
          <w:p w14:paraId="53F65DCD" w14:textId="77777777" w:rsidR="002A7E47" w:rsidRPr="004A3CB3" w:rsidRDefault="002A7E47" w:rsidP="002A7E47">
            <w:pPr>
              <w:ind w:right="274"/>
              <w:rPr>
                <w:sz w:val="2"/>
                <w:szCs w:val="2"/>
              </w:rPr>
            </w:pPr>
          </w:p>
          <w:p w14:paraId="2D7970F8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Print Title</w:t>
            </w:r>
          </w:p>
          <w:p w14:paraId="26EF985C" w14:textId="77777777" w:rsidR="002A7E47" w:rsidRPr="0000151B" w:rsidRDefault="002A7E47" w:rsidP="002A7E47">
            <w:pPr>
              <w:ind w:right="274"/>
              <w:rPr>
                <w:sz w:val="24"/>
                <w:szCs w:val="2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86272" behindDoc="0" locked="0" layoutInCell="1" allowOverlap="1" wp14:anchorId="1ECB8607" wp14:editId="00E1845A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38100</wp:posOffset>
                      </wp:positionV>
                      <wp:extent cx="3163570" cy="292735"/>
                      <wp:effectExtent l="0" t="0" r="0" b="0"/>
                      <wp:wrapNone/>
                      <wp:docPr id="58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A7CC0D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CB8607" id="_x0000_s1082" type="#_x0000_t202" style="position:absolute;margin-left:18pt;margin-top:3pt;width:249.1pt;height:23.05pt;z-index:25208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" strokeweight="1.5pt">
                      <v:textbox>
                        <w:txbxContent>
                          <w:p w14:paraId="14A7CC0D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50B4D916" w14:textId="77777777" w:rsidR="002A7E47" w:rsidRDefault="002A7E47" w:rsidP="002A7E47">
            <w:pPr>
              <w:ind w:left="274" w:right="274"/>
              <w:rPr>
                <w:sz w:val="20"/>
                <w:szCs w:val="20"/>
              </w:rPr>
            </w:pPr>
          </w:p>
          <w:p w14:paraId="44F90EC3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Member Name</w:t>
            </w:r>
          </w:p>
          <w:p w14:paraId="21B82CA7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91392" behindDoc="0" locked="0" layoutInCell="1" allowOverlap="1" wp14:anchorId="669F20F2" wp14:editId="01BFE339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69850</wp:posOffset>
                      </wp:positionV>
                      <wp:extent cx="3163570" cy="292735"/>
                      <wp:effectExtent l="0" t="0" r="0" b="0"/>
                      <wp:wrapNone/>
                      <wp:docPr id="59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4BC174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9F20F2" id="_x0000_s1083" type="#_x0000_t202" style="position:absolute;margin-left:18pt;margin-top:5.5pt;width:249.1pt;height:23.05pt;z-index:25209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" strokeweight="1.5pt">
                      <v:textbox>
                        <w:txbxContent>
                          <w:p w14:paraId="044BC174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3195C608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59DADFB2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3CC491BF" w14:textId="77777777" w:rsidR="002A7E47" w:rsidRPr="007F73AE" w:rsidRDefault="002A7E47" w:rsidP="002A7E47">
            <w:pPr>
              <w:ind w:left="274"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Club Name</w:t>
            </w:r>
          </w:p>
          <w:p w14:paraId="5C181D4F" w14:textId="77777777" w:rsidR="002A7E47" w:rsidRPr="00751800" w:rsidRDefault="002A7E47" w:rsidP="002A7E47">
            <w:pPr>
              <w:ind w:left="274" w:right="274"/>
              <w:rPr>
                <w:b/>
                <w:sz w:val="8"/>
                <w:szCs w:val="8"/>
              </w:rPr>
            </w:pP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84224" behindDoc="0" locked="0" layoutInCell="1" allowOverlap="1" wp14:anchorId="397CB196" wp14:editId="7FB5A3F4">
                      <wp:simplePos x="0" y="0"/>
                      <wp:positionH relativeFrom="column">
                        <wp:posOffset>1879600</wp:posOffset>
                      </wp:positionH>
                      <wp:positionV relativeFrom="paragraph">
                        <wp:posOffset>40005</wp:posOffset>
                      </wp:positionV>
                      <wp:extent cx="1508760" cy="484505"/>
                      <wp:effectExtent l="0" t="0" r="0" b="0"/>
                      <wp:wrapNone/>
                      <wp:docPr id="59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949317E" w14:textId="77777777" w:rsidR="002A7E47" w:rsidRDefault="002A7E47" w:rsidP="002A7E47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954AAF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Awar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7CB196" id="_x0000_s1084" type="#_x0000_t202" style="position:absolute;left:0;text-align:left;margin-left:148pt;margin-top:3.15pt;width:118.8pt;height:38.15pt;z-index:252084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" strokeweight="1.5pt">
                      <v:textbox>
                        <w:txbxContent>
                          <w:p w14:paraId="6949317E" w14:textId="77777777" w:rsidR="002A7E47" w:rsidRDefault="002A7E47" w:rsidP="002A7E47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54AAF">
                              <w:rPr>
                                <w:b/>
                                <w:sz w:val="24"/>
                                <w:szCs w:val="24"/>
                              </w:rPr>
                              <w:t>Awar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92416" behindDoc="0" locked="0" layoutInCell="1" allowOverlap="1" wp14:anchorId="765FBE06" wp14:editId="5209EC15">
                      <wp:simplePos x="0" y="0"/>
                      <wp:positionH relativeFrom="column">
                        <wp:posOffset>227965</wp:posOffset>
                      </wp:positionH>
                      <wp:positionV relativeFrom="paragraph">
                        <wp:posOffset>40640</wp:posOffset>
                      </wp:positionV>
                      <wp:extent cx="1508760" cy="484505"/>
                      <wp:effectExtent l="0" t="0" r="0" b="0"/>
                      <wp:wrapNone/>
                      <wp:docPr id="59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FC8B03" w14:textId="77777777" w:rsidR="002A7E47" w:rsidRDefault="002A7E47" w:rsidP="002A7E47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 xml:space="preserve">Score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5FBE06" id="_x0000_s1085" type="#_x0000_t202" style="position:absolute;left:0;text-align:left;margin-left:17.95pt;margin-top:3.2pt;width:118.8pt;height:38.15pt;z-index:25209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" strokeweight="1.5pt">
                      <v:textbox>
                        <w:txbxContent>
                          <w:p w14:paraId="37FC8B03" w14:textId="77777777" w:rsidR="002A7E47" w:rsidRDefault="002A7E47" w:rsidP="002A7E47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core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D210CA4" w14:textId="77777777" w:rsidR="00147B2A" w:rsidRDefault="00147B2A" w:rsidP="00AF6B80">
            <w:pPr>
              <w:ind w:left="274" w:right="274"/>
            </w:pPr>
          </w:p>
        </w:tc>
      </w:tr>
    </w:tbl>
    <w:p w14:paraId="6F2D79FB" w14:textId="77777777" w:rsidR="00FA3030" w:rsidRPr="00FA3030" w:rsidRDefault="00FA3030" w:rsidP="00FA3030">
      <w:pPr>
        <w:ind w:left="274" w:right="274"/>
        <w:rPr>
          <w:vanish/>
        </w:rPr>
      </w:pPr>
    </w:p>
    <w:sectPr w:rsidR="00FA3030" w:rsidRPr="00FA3030" w:rsidSect="002A7E47">
      <w:footerReference w:type="default" r:id="rId6"/>
      <w:type w:val="continuous"/>
      <w:pgSz w:w="12240" w:h="15840"/>
      <w:pgMar w:top="360" w:right="224" w:bottom="0" w:left="224" w:header="720" w:footer="720" w:gutter="0"/>
      <w:paperSrc w:first="4" w:other="4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0AFC2B" w14:textId="77777777" w:rsidR="00A56177" w:rsidRDefault="00A56177" w:rsidP="002A7E47">
      <w:pPr>
        <w:spacing w:after="0" w:line="240" w:lineRule="auto"/>
      </w:pPr>
      <w:r>
        <w:separator/>
      </w:r>
    </w:p>
  </w:endnote>
  <w:endnote w:type="continuationSeparator" w:id="0">
    <w:p w14:paraId="2892CB30" w14:textId="77777777" w:rsidR="00A56177" w:rsidRDefault="00A56177" w:rsidP="002A7E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AD45C" w14:textId="77777777" w:rsidR="002A7E47" w:rsidRDefault="002A7E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865458" w14:textId="77777777" w:rsidR="00A56177" w:rsidRDefault="00A56177" w:rsidP="002A7E47">
      <w:pPr>
        <w:spacing w:after="0" w:line="240" w:lineRule="auto"/>
      </w:pPr>
      <w:r>
        <w:separator/>
      </w:r>
    </w:p>
  </w:footnote>
  <w:footnote w:type="continuationSeparator" w:id="0">
    <w:p w14:paraId="76D6A648" w14:textId="77777777" w:rsidR="00A56177" w:rsidRDefault="00A56177" w:rsidP="002A7E4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tDAzMTY2MTE0MjRQ0lEKTi0uzszPAykwqgUAnIUVsiwAAAA="/>
  </w:docVars>
  <w:rsids>
    <w:rsidRoot w:val="00FA3030"/>
    <w:rsid w:val="0000151B"/>
    <w:rsid w:val="00006437"/>
    <w:rsid w:val="00031F37"/>
    <w:rsid w:val="00033785"/>
    <w:rsid w:val="0007210A"/>
    <w:rsid w:val="000A3CCE"/>
    <w:rsid w:val="001134E0"/>
    <w:rsid w:val="001317BC"/>
    <w:rsid w:val="00132A20"/>
    <w:rsid w:val="00133F3B"/>
    <w:rsid w:val="00147B2A"/>
    <w:rsid w:val="0018372E"/>
    <w:rsid w:val="001E3A07"/>
    <w:rsid w:val="00251A3C"/>
    <w:rsid w:val="00251A72"/>
    <w:rsid w:val="00275059"/>
    <w:rsid w:val="002A7E47"/>
    <w:rsid w:val="002B57A8"/>
    <w:rsid w:val="00310E97"/>
    <w:rsid w:val="00345C51"/>
    <w:rsid w:val="003831AE"/>
    <w:rsid w:val="003860F8"/>
    <w:rsid w:val="003A0938"/>
    <w:rsid w:val="003E2740"/>
    <w:rsid w:val="003F3E32"/>
    <w:rsid w:val="004455C7"/>
    <w:rsid w:val="00484963"/>
    <w:rsid w:val="004A3CB3"/>
    <w:rsid w:val="004E1B72"/>
    <w:rsid w:val="004F0031"/>
    <w:rsid w:val="004F0EA8"/>
    <w:rsid w:val="004F7A02"/>
    <w:rsid w:val="00587499"/>
    <w:rsid w:val="005B1FAA"/>
    <w:rsid w:val="00692EE5"/>
    <w:rsid w:val="00751800"/>
    <w:rsid w:val="00786301"/>
    <w:rsid w:val="007D69FF"/>
    <w:rsid w:val="007D6E6F"/>
    <w:rsid w:val="007E291F"/>
    <w:rsid w:val="007F73AE"/>
    <w:rsid w:val="008048C6"/>
    <w:rsid w:val="00835150"/>
    <w:rsid w:val="008B46A1"/>
    <w:rsid w:val="008B5B05"/>
    <w:rsid w:val="008F59EC"/>
    <w:rsid w:val="009255E9"/>
    <w:rsid w:val="00937028"/>
    <w:rsid w:val="009461AC"/>
    <w:rsid w:val="00954AAF"/>
    <w:rsid w:val="00983E4E"/>
    <w:rsid w:val="009E0C77"/>
    <w:rsid w:val="00A03545"/>
    <w:rsid w:val="00A56177"/>
    <w:rsid w:val="00AB1648"/>
    <w:rsid w:val="00AC1B7B"/>
    <w:rsid w:val="00AF6B80"/>
    <w:rsid w:val="00BD6856"/>
    <w:rsid w:val="00C44EC3"/>
    <w:rsid w:val="00C701D7"/>
    <w:rsid w:val="00CD1391"/>
    <w:rsid w:val="00D117CB"/>
    <w:rsid w:val="00D1357A"/>
    <w:rsid w:val="00D46DDA"/>
    <w:rsid w:val="00D53000"/>
    <w:rsid w:val="00D60240"/>
    <w:rsid w:val="00D64D45"/>
    <w:rsid w:val="00D7486C"/>
    <w:rsid w:val="00DD5EC1"/>
    <w:rsid w:val="00E54EF6"/>
    <w:rsid w:val="00F04953"/>
    <w:rsid w:val="00F9660A"/>
    <w:rsid w:val="00FA3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B20AA7"/>
  <w15:docId w15:val="{79694E87-E2C8-4D5B-AC57-CA33A56D8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30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30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455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5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A7E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7E47"/>
  </w:style>
  <w:style w:type="paragraph" w:styleId="Footer">
    <w:name w:val="footer"/>
    <w:basedOn w:val="Normal"/>
    <w:link w:val="FooterChar"/>
    <w:uiPriority w:val="99"/>
    <w:unhideWhenUsed/>
    <w:rsid w:val="002A7E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7E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Terry Stoa</cp:lastModifiedBy>
  <cp:revision>5</cp:revision>
  <cp:lastPrinted>2019-10-02T20:57:00Z</cp:lastPrinted>
  <dcterms:created xsi:type="dcterms:W3CDTF">2019-11-07T16:59:00Z</dcterms:created>
  <dcterms:modified xsi:type="dcterms:W3CDTF">2021-05-16T00:45:00Z</dcterms:modified>
</cp:coreProperties>
</file>